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12557" w14:textId="77777777" w:rsidR="000411BF" w:rsidRDefault="000411BF" w:rsidP="000411BF">
      <w:pPr>
        <w:tabs>
          <w:tab w:val="left" w:pos="2977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52"/>
          <w:szCs w:val="52"/>
          <w:lang w:val="en-GB"/>
        </w:rPr>
      </w:pPr>
    </w:p>
    <w:p w14:paraId="08522A6A" w14:textId="77777777" w:rsidR="000411BF" w:rsidRPr="00A4392D" w:rsidRDefault="000411BF" w:rsidP="000411BF">
      <w:pPr>
        <w:tabs>
          <w:tab w:val="left" w:pos="2977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52"/>
          <w:szCs w:val="52"/>
          <w:lang w:val="en-GB"/>
        </w:rPr>
      </w:pPr>
      <w:r w:rsidRPr="00A4392D">
        <w:rPr>
          <w:rFonts w:ascii="Times New Roman" w:eastAsia="Times New Roman" w:hAnsi="Times New Roman" w:cs="Times New Roman"/>
          <w:b/>
          <w:sz w:val="52"/>
          <w:szCs w:val="52"/>
          <w:lang w:val="en-GB"/>
        </w:rPr>
        <w:t>ICELANDIC RESEARCH FUND</w:t>
      </w:r>
    </w:p>
    <w:p w14:paraId="5331D3A3" w14:textId="5426CCC2" w:rsidR="000411BF" w:rsidRPr="00A4392D" w:rsidRDefault="000411BF" w:rsidP="000411B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A4392D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 xml:space="preserve">ANNUAL REPORT </w:t>
      </w:r>
      <w:r w:rsidR="00942632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20</w:t>
      </w:r>
      <w:r w:rsidR="00E4673B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20</w:t>
      </w:r>
      <w:r w:rsidRPr="00A4392D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 xml:space="preserve"> </w:t>
      </w:r>
    </w:p>
    <w:p w14:paraId="3990F7B8" w14:textId="77777777" w:rsidR="000411BF" w:rsidRPr="00A4392D" w:rsidRDefault="000411BF" w:rsidP="000411B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</w:p>
    <w:p w14:paraId="097C3014" w14:textId="0E636C3F" w:rsidR="000411BF" w:rsidRPr="00E14492" w:rsidRDefault="000411BF" w:rsidP="0080541E">
      <w:pPr>
        <w:spacing w:after="0" w:line="288" w:lineRule="auto"/>
        <w:jc w:val="center"/>
        <w:rPr>
          <w:rFonts w:ascii="Arial" w:eastAsia="Times New Roman" w:hAnsi="Arial" w:cs="Arial"/>
          <w:lang w:val="en-GB"/>
        </w:rPr>
      </w:pPr>
      <w:r w:rsidRPr="00E14492">
        <w:rPr>
          <w:rFonts w:ascii="Arial" w:eastAsia="Times New Roman" w:hAnsi="Arial" w:cs="Arial"/>
          <w:lang w:val="en-GB"/>
        </w:rPr>
        <w:t>The annual report covers the grant period</w:t>
      </w:r>
      <w:r w:rsidRPr="00E14492">
        <w:rPr>
          <w:rFonts w:ascii="Arial" w:eastAsia="Times New Roman" w:hAnsi="Arial" w:cs="Arial"/>
        </w:rPr>
        <w:t xml:space="preserve"> 01.01.</w:t>
      </w:r>
      <w:r w:rsidR="00E4673B">
        <w:rPr>
          <w:rFonts w:ascii="Arial" w:eastAsia="Times New Roman" w:hAnsi="Arial" w:cs="Arial"/>
        </w:rPr>
        <w:t>2020</w:t>
      </w:r>
      <w:r w:rsidR="0080541E">
        <w:rPr>
          <w:rFonts w:ascii="Arial" w:eastAsia="Times New Roman" w:hAnsi="Arial" w:cs="Arial"/>
        </w:rPr>
        <w:t xml:space="preserve"> </w:t>
      </w:r>
      <w:r w:rsidRPr="00E14492">
        <w:rPr>
          <w:rFonts w:ascii="Arial" w:eastAsia="Times New Roman" w:hAnsi="Arial" w:cs="Arial"/>
        </w:rPr>
        <w:t>-</w:t>
      </w:r>
      <w:r w:rsidR="0080541E">
        <w:rPr>
          <w:rFonts w:ascii="Arial" w:eastAsia="Times New Roman" w:hAnsi="Arial" w:cs="Arial"/>
        </w:rPr>
        <w:t xml:space="preserve"> </w:t>
      </w:r>
      <w:r w:rsidRPr="00E14492">
        <w:rPr>
          <w:rFonts w:ascii="Arial" w:eastAsia="Times New Roman" w:hAnsi="Arial" w:cs="Arial"/>
        </w:rPr>
        <w:t>31.12.</w:t>
      </w:r>
      <w:r w:rsidR="00E4673B">
        <w:rPr>
          <w:rFonts w:ascii="Arial" w:eastAsia="Times New Roman" w:hAnsi="Arial" w:cs="Arial"/>
        </w:rPr>
        <w:t>2020</w:t>
      </w:r>
      <w:r w:rsidRPr="00E14492">
        <w:rPr>
          <w:rFonts w:ascii="Arial" w:eastAsia="Times New Roman" w:hAnsi="Arial" w:cs="Arial"/>
        </w:rPr>
        <w:t>.</w:t>
      </w:r>
    </w:p>
    <w:p w14:paraId="36FB3C08" w14:textId="6F6DCF20" w:rsidR="000411BF" w:rsidRDefault="000411BF" w:rsidP="00E4673B">
      <w:pPr>
        <w:spacing w:after="0" w:line="288" w:lineRule="auto"/>
        <w:jc w:val="center"/>
        <w:rPr>
          <w:rFonts w:ascii="Arial" w:eastAsia="Times New Roman" w:hAnsi="Arial" w:cs="Arial"/>
        </w:rPr>
      </w:pPr>
      <w:r w:rsidRPr="00E14492">
        <w:rPr>
          <w:rFonts w:ascii="Arial" w:eastAsia="Times New Roman" w:hAnsi="Arial" w:cs="Arial"/>
        </w:rPr>
        <w:t xml:space="preserve">A </w:t>
      </w:r>
      <w:r w:rsidRPr="00710713">
        <w:rPr>
          <w:rFonts w:ascii="Arial" w:eastAsia="Times New Roman" w:hAnsi="Arial" w:cs="Arial"/>
          <w:lang w:val="en-GB"/>
        </w:rPr>
        <w:t xml:space="preserve">signed copy of the </w:t>
      </w:r>
      <w:r w:rsidRPr="00E14492">
        <w:rPr>
          <w:rFonts w:ascii="Arial" w:eastAsia="Times New Roman" w:hAnsi="Arial" w:cs="Arial"/>
          <w:lang w:val="en-GB"/>
        </w:rPr>
        <w:t xml:space="preserve">annual report shall be submitted to </w:t>
      </w:r>
      <w:proofErr w:type="spellStart"/>
      <w:r w:rsidRPr="00E14492">
        <w:rPr>
          <w:rFonts w:ascii="Arial" w:eastAsia="Times New Roman" w:hAnsi="Arial" w:cs="Arial"/>
          <w:lang w:val="en-GB"/>
        </w:rPr>
        <w:t>Rannís</w:t>
      </w:r>
      <w:proofErr w:type="spellEnd"/>
      <w:r w:rsidR="00DE2DA2">
        <w:rPr>
          <w:rFonts w:ascii="Arial" w:eastAsia="Times New Roman" w:hAnsi="Arial" w:cs="Arial"/>
          <w:lang w:val="en-GB"/>
        </w:rPr>
        <w:t xml:space="preserve"> </w:t>
      </w:r>
      <w:r w:rsidRPr="00E14492">
        <w:rPr>
          <w:rFonts w:ascii="Arial" w:eastAsia="Times New Roman" w:hAnsi="Arial" w:cs="Arial"/>
          <w:lang w:val="en-GB"/>
        </w:rPr>
        <w:t xml:space="preserve">by </w:t>
      </w:r>
      <w:proofErr w:type="spellStart"/>
      <w:r w:rsidR="00A577B6">
        <w:rPr>
          <w:rFonts w:ascii="Arial" w:eastAsia="Times New Roman" w:hAnsi="Arial" w:cs="Arial"/>
        </w:rPr>
        <w:t>email</w:t>
      </w:r>
      <w:proofErr w:type="spellEnd"/>
      <w:r w:rsidR="00710713">
        <w:rPr>
          <w:rFonts w:ascii="Arial" w:eastAsia="Times New Roman" w:hAnsi="Arial" w:cs="Arial"/>
        </w:rPr>
        <w:t xml:space="preserve"> </w:t>
      </w:r>
      <w:proofErr w:type="spellStart"/>
      <w:r w:rsidR="00710713">
        <w:rPr>
          <w:rFonts w:ascii="Arial" w:eastAsia="Times New Roman" w:hAnsi="Arial" w:cs="Arial"/>
        </w:rPr>
        <w:t>to</w:t>
      </w:r>
      <w:proofErr w:type="spellEnd"/>
      <w:r w:rsidR="00A577B6">
        <w:rPr>
          <w:rFonts w:ascii="Arial" w:eastAsia="Times New Roman" w:hAnsi="Arial" w:cs="Arial"/>
        </w:rPr>
        <w:t>:</w:t>
      </w:r>
      <w:r w:rsidRPr="00E14492">
        <w:rPr>
          <w:rFonts w:ascii="Arial" w:eastAsia="Times New Roman" w:hAnsi="Arial" w:cs="Arial"/>
        </w:rPr>
        <w:t xml:space="preserve"> (</w:t>
      </w:r>
      <w:hyperlink r:id="rId7" w:history="1">
        <w:r w:rsidRPr="00E14492">
          <w:rPr>
            <w:rFonts w:ascii="Arial" w:eastAsia="Times New Roman" w:hAnsi="Arial" w:cs="Arial"/>
            <w:color w:val="0000FF"/>
            <w:u w:val="single"/>
          </w:rPr>
          <w:t>rannsoknasjodur@rannis.is</w:t>
        </w:r>
      </w:hyperlink>
      <w:r w:rsidR="00120F4B">
        <w:rPr>
          <w:rFonts w:ascii="Arial" w:eastAsia="Times New Roman" w:hAnsi="Arial" w:cs="Arial"/>
        </w:rPr>
        <w:t>)</w:t>
      </w:r>
      <w:r w:rsidR="00DE2DA2">
        <w:rPr>
          <w:rFonts w:ascii="Arial" w:eastAsia="Times New Roman" w:hAnsi="Arial" w:cs="Arial"/>
          <w:lang w:val="en-GB"/>
        </w:rPr>
        <w:t xml:space="preserve"> </w:t>
      </w:r>
      <w:r w:rsidR="006737AA">
        <w:rPr>
          <w:rFonts w:ascii="Arial" w:eastAsia="Times New Roman" w:hAnsi="Arial" w:cs="Arial"/>
          <w:lang w:val="en-GB"/>
        </w:rPr>
        <w:t>–</w:t>
      </w:r>
      <w:r w:rsidR="00DE2DA2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E14492">
        <w:rPr>
          <w:rFonts w:ascii="Arial" w:eastAsia="Times New Roman" w:hAnsi="Arial" w:cs="Arial"/>
        </w:rPr>
        <w:t>Subject</w:t>
      </w:r>
      <w:proofErr w:type="spellEnd"/>
      <w:r w:rsidRPr="00E14492">
        <w:rPr>
          <w:rFonts w:ascii="Arial" w:eastAsia="Times New Roman" w:hAnsi="Arial" w:cs="Arial"/>
        </w:rPr>
        <w:t xml:space="preserve">: </w:t>
      </w:r>
      <w:r w:rsidR="00E4673B">
        <w:rPr>
          <w:rFonts w:ascii="Arial" w:eastAsia="Times New Roman" w:hAnsi="Arial" w:cs="Arial"/>
        </w:rPr>
        <w:t>IRF</w:t>
      </w:r>
      <w:r w:rsidR="00DE2DA2">
        <w:rPr>
          <w:rFonts w:ascii="Arial" w:eastAsia="Times New Roman" w:hAnsi="Arial" w:cs="Arial"/>
        </w:rPr>
        <w:t xml:space="preserve"> - </w:t>
      </w:r>
      <w:proofErr w:type="spellStart"/>
      <w:r w:rsidR="00DE2DA2">
        <w:rPr>
          <w:rFonts w:ascii="Arial" w:eastAsia="Times New Roman" w:hAnsi="Arial" w:cs="Arial"/>
        </w:rPr>
        <w:t>annual</w:t>
      </w:r>
      <w:proofErr w:type="spellEnd"/>
      <w:r w:rsidR="00DE2DA2">
        <w:rPr>
          <w:rFonts w:ascii="Arial" w:eastAsia="Times New Roman" w:hAnsi="Arial" w:cs="Arial"/>
        </w:rPr>
        <w:t xml:space="preserve"> </w:t>
      </w:r>
      <w:proofErr w:type="spellStart"/>
      <w:r w:rsidR="00DE2DA2">
        <w:rPr>
          <w:rFonts w:ascii="Arial" w:eastAsia="Times New Roman" w:hAnsi="Arial" w:cs="Arial"/>
        </w:rPr>
        <w:t>report</w:t>
      </w:r>
      <w:proofErr w:type="spellEnd"/>
      <w:r w:rsidR="00DE2DA2">
        <w:rPr>
          <w:rFonts w:ascii="Arial" w:eastAsia="Times New Roman" w:hAnsi="Arial" w:cs="Arial"/>
        </w:rPr>
        <w:t xml:space="preserve"> </w:t>
      </w:r>
    </w:p>
    <w:p w14:paraId="5F3AD0CD" w14:textId="77777777" w:rsidR="000411BF" w:rsidRPr="0051693E" w:rsidRDefault="000411BF" w:rsidP="005169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4392D">
        <w:rPr>
          <w:rFonts w:ascii="Times New Roman" w:eastAsia="Times New Roman" w:hAnsi="Times New Roman" w:cs="Times New Roman"/>
        </w:rPr>
        <w:t xml:space="preserve"> </w:t>
      </w:r>
    </w:p>
    <w:p w14:paraId="043FA380" w14:textId="77777777" w:rsidR="00E4673B" w:rsidRDefault="00E4673B" w:rsidP="00E4673B">
      <w:pP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lang w:val="en-GB"/>
        </w:rPr>
      </w:pPr>
    </w:p>
    <w:p w14:paraId="0C1C694D" w14:textId="53913233" w:rsidR="00E4673B" w:rsidRPr="00120F4B" w:rsidRDefault="00E4673B" w:rsidP="00E4673B">
      <w:pP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Grant number:</w:t>
      </w:r>
      <w:r>
        <w:rPr>
          <w:rFonts w:ascii="Times New Roman" w:eastAsia="Times New Roman" w:hAnsi="Times New Roman" w:cs="Times New Roman"/>
          <w:lang w:val="en-GB"/>
        </w:rPr>
        <w:t xml:space="preserve">  </w:t>
      </w:r>
    </w:p>
    <w:p w14:paraId="5F01651F" w14:textId="77777777" w:rsidR="00E4673B" w:rsidRPr="00120F4B" w:rsidRDefault="00E4673B" w:rsidP="00E4673B">
      <w:pP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Project title:</w:t>
      </w:r>
      <w:r>
        <w:rPr>
          <w:rFonts w:ascii="Times New Roman" w:eastAsia="Times New Roman" w:hAnsi="Times New Roman" w:cs="Times New Roman"/>
          <w:lang w:val="en-GB"/>
        </w:rPr>
        <w:t xml:space="preserve">  </w:t>
      </w:r>
    </w:p>
    <w:p w14:paraId="6E6936C4" w14:textId="77777777" w:rsidR="000411BF" w:rsidRPr="00120F4B" w:rsidRDefault="001D6CCF" w:rsidP="00710713">
      <w:pPr>
        <w:tabs>
          <w:tab w:val="left" w:pos="4253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b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Principal investigator (</w:t>
      </w:r>
      <w:r w:rsidR="00710713" w:rsidRPr="00120F4B">
        <w:rPr>
          <w:rFonts w:ascii="Times New Roman" w:eastAsia="Times New Roman" w:hAnsi="Times New Roman" w:cs="Times New Roman"/>
          <w:lang w:val="en-GB"/>
        </w:rPr>
        <w:t>PI</w:t>
      </w:r>
      <w:r w:rsidRPr="00120F4B">
        <w:rPr>
          <w:rFonts w:ascii="Times New Roman" w:eastAsia="Times New Roman" w:hAnsi="Times New Roman" w:cs="Times New Roman"/>
          <w:lang w:val="en-GB"/>
        </w:rPr>
        <w:t xml:space="preserve">): </w:t>
      </w:r>
      <w:r w:rsidR="000411BF" w:rsidRPr="00120F4B">
        <w:rPr>
          <w:rFonts w:ascii="Times New Roman" w:eastAsia="Times New Roman" w:hAnsi="Times New Roman" w:cs="Times New Roman"/>
          <w:b/>
          <w:lang w:val="en-GB"/>
        </w:rPr>
        <w:t xml:space="preserve"> </w:t>
      </w:r>
      <w:r w:rsidR="000411BF" w:rsidRPr="00120F4B">
        <w:rPr>
          <w:rFonts w:ascii="Times New Roman" w:eastAsia="Times New Roman" w:hAnsi="Times New Roman" w:cs="Times New Roman"/>
          <w:b/>
          <w:lang w:val="en-GB"/>
        </w:rPr>
        <w:fldChar w:fldCharType="begin"/>
      </w:r>
      <w:r w:rsidR="000411BF" w:rsidRPr="00120F4B">
        <w:rPr>
          <w:rFonts w:ascii="Times New Roman" w:eastAsia="Times New Roman" w:hAnsi="Times New Roman" w:cs="Times New Roman"/>
          <w:b/>
          <w:lang w:val="en-GB"/>
        </w:rPr>
        <w:instrText xml:space="preserve"> MERGEFIELD Verkefnisstjóri </w:instrText>
      </w:r>
      <w:r w:rsidR="000411BF" w:rsidRPr="00120F4B">
        <w:rPr>
          <w:rFonts w:ascii="Times New Roman" w:eastAsia="Times New Roman" w:hAnsi="Times New Roman" w:cs="Times New Roman"/>
          <w:b/>
          <w:lang w:val="en-GB"/>
        </w:rPr>
        <w:fldChar w:fldCharType="end"/>
      </w:r>
    </w:p>
    <w:p w14:paraId="677C79E9" w14:textId="77777777" w:rsidR="000411BF" w:rsidRPr="00120F4B" w:rsidRDefault="001D6CCF" w:rsidP="00710713">
      <w:pP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b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P</w:t>
      </w:r>
      <w:r w:rsidR="00710713" w:rsidRPr="00120F4B">
        <w:rPr>
          <w:rFonts w:ascii="Times New Roman" w:eastAsia="Times New Roman" w:hAnsi="Times New Roman" w:cs="Times New Roman"/>
          <w:lang w:val="en-GB"/>
        </w:rPr>
        <w:t>I</w:t>
      </w:r>
      <w:r w:rsidRPr="00120F4B">
        <w:rPr>
          <w:rFonts w:ascii="Times New Roman" w:eastAsia="Times New Roman" w:hAnsi="Times New Roman" w:cs="Times New Roman"/>
          <w:lang w:val="en-GB"/>
        </w:rPr>
        <w:t xml:space="preserve"> email:</w:t>
      </w:r>
      <w:r w:rsidR="00FA5CBC">
        <w:rPr>
          <w:rFonts w:ascii="Times New Roman" w:eastAsia="Times New Roman" w:hAnsi="Times New Roman" w:cs="Times New Roman"/>
          <w:lang w:val="en-GB"/>
        </w:rPr>
        <w:t xml:space="preserve">  </w:t>
      </w:r>
    </w:p>
    <w:p w14:paraId="249D22BB" w14:textId="77777777" w:rsidR="000411BF" w:rsidRPr="00120F4B" w:rsidRDefault="001D6CCF" w:rsidP="00710713">
      <w:pP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Type of grant:</w:t>
      </w:r>
      <w:r w:rsidR="00FA5CBC">
        <w:rPr>
          <w:rFonts w:ascii="Times New Roman" w:eastAsia="Times New Roman" w:hAnsi="Times New Roman" w:cs="Times New Roman"/>
          <w:lang w:val="en-GB"/>
        </w:rPr>
        <w:t xml:space="preserve">  </w:t>
      </w:r>
    </w:p>
    <w:p w14:paraId="3B4A2399" w14:textId="77777777" w:rsidR="000411BF" w:rsidRPr="00120F4B" w:rsidRDefault="00710713" w:rsidP="00710713">
      <w:pPr>
        <w:pBdr>
          <w:bottom w:val="single" w:sz="12" w:space="1" w:color="auto"/>
        </w:pBdr>
        <w:tabs>
          <w:tab w:val="left" w:pos="1701"/>
          <w:tab w:val="left" w:pos="5954"/>
        </w:tabs>
        <w:spacing w:after="0" w:line="300" w:lineRule="auto"/>
        <w:rPr>
          <w:rFonts w:ascii="Times New Roman" w:eastAsia="Times New Roman" w:hAnsi="Times New Roman" w:cs="Times New Roman"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Expert p</w:t>
      </w:r>
      <w:r w:rsidR="001D6CCF" w:rsidRPr="00120F4B">
        <w:rPr>
          <w:rFonts w:ascii="Times New Roman" w:eastAsia="Times New Roman" w:hAnsi="Times New Roman" w:cs="Times New Roman"/>
          <w:lang w:val="en-GB"/>
        </w:rPr>
        <w:t>anel:</w:t>
      </w:r>
      <w:r w:rsidR="00FA5CBC">
        <w:rPr>
          <w:rFonts w:ascii="Times New Roman" w:eastAsia="Times New Roman" w:hAnsi="Times New Roman" w:cs="Times New Roman"/>
          <w:lang w:val="en-GB"/>
        </w:rPr>
        <w:t xml:space="preserve">  </w:t>
      </w:r>
    </w:p>
    <w:p w14:paraId="26446FE3" w14:textId="77777777" w:rsidR="000411BF" w:rsidRDefault="000411BF">
      <w:pPr>
        <w:rPr>
          <w:lang w:val="en-GB"/>
        </w:rPr>
      </w:pPr>
    </w:p>
    <w:p w14:paraId="2A851FFF" w14:textId="77777777" w:rsidR="00DD24F3" w:rsidRDefault="00DD24F3">
      <w:pPr>
        <w:rPr>
          <w:lang w:val="en-GB"/>
        </w:rPr>
      </w:pPr>
    </w:p>
    <w:p w14:paraId="50294CE2" w14:textId="77777777" w:rsidR="000411BF" w:rsidRPr="007866CB" w:rsidRDefault="000411BF" w:rsidP="00710713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7866C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Signatures</w:t>
      </w:r>
    </w:p>
    <w:p w14:paraId="5B774C5F" w14:textId="77777777" w:rsidR="000411BF" w:rsidRPr="00120F4B" w:rsidRDefault="000411BF" w:rsidP="00710713">
      <w:pPr>
        <w:spacing w:line="276" w:lineRule="auto"/>
        <w:rPr>
          <w:rFonts w:ascii="Times New Roman" w:eastAsia="Times New Roman" w:hAnsi="Times New Roman" w:cs="Times New Roman"/>
          <w:lang w:val="en-GB"/>
        </w:rPr>
      </w:pPr>
      <w:r w:rsidRPr="00120F4B">
        <w:rPr>
          <w:rFonts w:ascii="Times New Roman" w:eastAsia="Times New Roman" w:hAnsi="Times New Roman" w:cs="Times New Roman"/>
          <w:lang w:val="en-GB"/>
        </w:rPr>
        <w:t>This is to certify that all information in the annual report is correct and that the report includes all relevant information.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72"/>
      </w:tblGrid>
      <w:tr w:rsidR="000411BF" w:rsidRPr="00344541" w14:paraId="079D82D5" w14:textId="77777777" w:rsidTr="00FD1671">
        <w:trPr>
          <w:trHeight w:val="647"/>
        </w:trPr>
        <w:tc>
          <w:tcPr>
            <w:tcW w:w="8303" w:type="dxa"/>
          </w:tcPr>
          <w:p w14:paraId="0AB9C34A" w14:textId="77777777" w:rsidR="000411BF" w:rsidRDefault="000411BF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lang w:val="en-GB"/>
              </w:rPr>
              <w:t>Date and place</w:t>
            </w:r>
          </w:p>
          <w:p w14:paraId="13859B24" w14:textId="77777777" w:rsidR="00A20C91" w:rsidRPr="00344541" w:rsidRDefault="00A20C91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0411BF" w:rsidRPr="00344541" w14:paraId="27B33B2F" w14:textId="77777777" w:rsidTr="00FD1671">
        <w:trPr>
          <w:trHeight w:val="647"/>
        </w:trPr>
        <w:tc>
          <w:tcPr>
            <w:tcW w:w="8303" w:type="dxa"/>
          </w:tcPr>
          <w:p w14:paraId="40B0D52F" w14:textId="77777777" w:rsidR="000411BF" w:rsidRDefault="000411BF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>Principal investigator</w:t>
            </w:r>
          </w:p>
          <w:p w14:paraId="5AEF4191" w14:textId="77777777" w:rsidR="00A20C91" w:rsidRPr="00344541" w:rsidRDefault="00A20C91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0411BF" w:rsidRPr="00344541" w14:paraId="449CBD56" w14:textId="77777777" w:rsidTr="00FD1671">
        <w:trPr>
          <w:trHeight w:val="647"/>
        </w:trPr>
        <w:tc>
          <w:tcPr>
            <w:tcW w:w="8303" w:type="dxa"/>
          </w:tcPr>
          <w:p w14:paraId="21F235F2" w14:textId="77777777" w:rsidR="000411BF" w:rsidRDefault="000411BF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>Person responsible for research facilities</w:t>
            </w:r>
          </w:p>
          <w:p w14:paraId="640C3D68" w14:textId="77777777" w:rsidR="00A20C91" w:rsidRPr="00344541" w:rsidRDefault="00A20C91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</w:tbl>
    <w:p w14:paraId="4C185E10" w14:textId="77777777" w:rsidR="000411BF" w:rsidRPr="00344541" w:rsidRDefault="000411BF" w:rsidP="000411BF">
      <w:pPr>
        <w:rPr>
          <w:lang w:val="en-GB"/>
        </w:rPr>
      </w:pPr>
    </w:p>
    <w:p w14:paraId="5DDD7323" w14:textId="77777777" w:rsidR="000411BF" w:rsidRPr="00344541" w:rsidRDefault="000411BF" w:rsidP="000411BF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en-GB"/>
        </w:rPr>
      </w:pPr>
      <w:r w:rsidRPr="00344541">
        <w:rPr>
          <w:rFonts w:ascii="Times New Roman" w:eastAsia="Times New Roman" w:hAnsi="Times New Roman" w:cs="Times New Roman"/>
          <w:b/>
          <w:bCs/>
          <w:lang w:val="en-GB"/>
        </w:rPr>
        <w:t xml:space="preserve">To be filled out by </w:t>
      </w:r>
      <w:proofErr w:type="spellStart"/>
      <w:r w:rsidRPr="00344541">
        <w:rPr>
          <w:rFonts w:ascii="Times New Roman" w:eastAsia="Times New Roman" w:hAnsi="Times New Roman" w:cs="Times New Roman"/>
          <w:b/>
          <w:bCs/>
          <w:lang w:val="en-GB"/>
        </w:rPr>
        <w:t>Rannís</w:t>
      </w:r>
      <w:proofErr w:type="spellEnd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25"/>
        <w:gridCol w:w="1847"/>
      </w:tblGrid>
      <w:tr w:rsidR="000411BF" w:rsidRPr="00344541" w14:paraId="1138145D" w14:textId="77777777" w:rsidTr="00FD1671">
        <w:trPr>
          <w:trHeight w:val="397"/>
        </w:trPr>
        <w:tc>
          <w:tcPr>
            <w:tcW w:w="7225" w:type="dxa"/>
            <w:vAlign w:val="center"/>
          </w:tcPr>
          <w:p w14:paraId="1396F210" w14:textId="77777777" w:rsidR="000411BF" w:rsidRPr="00344541" w:rsidRDefault="000411BF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>Annual report received (date)</w:t>
            </w:r>
          </w:p>
        </w:tc>
        <w:tc>
          <w:tcPr>
            <w:tcW w:w="1847" w:type="dxa"/>
          </w:tcPr>
          <w:p w14:paraId="20D11C51" w14:textId="77777777" w:rsidR="000411BF" w:rsidRPr="00344541" w:rsidRDefault="000411BF" w:rsidP="00524A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/>
              </w:rPr>
            </w:pPr>
          </w:p>
        </w:tc>
      </w:tr>
      <w:tr w:rsidR="000411BF" w:rsidRPr="00344541" w14:paraId="2763C15C" w14:textId="77777777" w:rsidTr="00FD1671">
        <w:trPr>
          <w:trHeight w:val="397"/>
        </w:trPr>
        <w:tc>
          <w:tcPr>
            <w:tcW w:w="7225" w:type="dxa"/>
            <w:vAlign w:val="center"/>
          </w:tcPr>
          <w:p w14:paraId="2F71EB75" w14:textId="025DC08E" w:rsidR="000411BF" w:rsidRPr="00344541" w:rsidRDefault="00942632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lang w:val="en-GB"/>
              </w:rPr>
              <w:t xml:space="preserve">Grant previously paid </w:t>
            </w:r>
            <w:r w:rsidR="00E4673B">
              <w:rPr>
                <w:rFonts w:ascii="Times New Roman" w:eastAsia="Times New Roman" w:hAnsi="Times New Roman" w:cs="Times New Roman"/>
                <w:bCs/>
                <w:lang w:val="en-GB"/>
              </w:rPr>
              <w:t>2020</w:t>
            </w:r>
            <w:r w:rsidR="000411BF"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 xml:space="preserve"> </w:t>
            </w:r>
          </w:p>
        </w:tc>
        <w:tc>
          <w:tcPr>
            <w:tcW w:w="1847" w:type="dxa"/>
          </w:tcPr>
          <w:p w14:paraId="4062BFC5" w14:textId="77777777" w:rsidR="000411BF" w:rsidRPr="00344541" w:rsidRDefault="000411BF" w:rsidP="00524A05">
            <w:pPr>
              <w:spacing w:before="120" w:after="0" w:line="240" w:lineRule="auto"/>
              <w:ind w:right="583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0411BF" w:rsidRPr="00344541" w14:paraId="788CE4CA" w14:textId="77777777" w:rsidTr="00FD1671">
        <w:trPr>
          <w:trHeight w:val="397"/>
        </w:trPr>
        <w:tc>
          <w:tcPr>
            <w:tcW w:w="7225" w:type="dxa"/>
            <w:vAlign w:val="center"/>
          </w:tcPr>
          <w:p w14:paraId="38FDA344" w14:textId="5560F6D6" w:rsidR="000411BF" w:rsidRPr="00344541" w:rsidRDefault="000411BF" w:rsidP="00524A0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>Grant paid upon approval of the report</w:t>
            </w:r>
            <w:r w:rsidR="00942632">
              <w:rPr>
                <w:rFonts w:ascii="Times New Roman" w:eastAsia="Times New Roman" w:hAnsi="Times New Roman" w:cs="Times New Roman"/>
                <w:bCs/>
                <w:lang w:val="en-GB"/>
              </w:rPr>
              <w:t xml:space="preserve"> (last payment for the year </w:t>
            </w:r>
            <w:r w:rsidR="00E4673B">
              <w:rPr>
                <w:rFonts w:ascii="Times New Roman" w:eastAsia="Times New Roman" w:hAnsi="Times New Roman" w:cs="Times New Roman"/>
                <w:bCs/>
                <w:lang w:val="en-GB"/>
              </w:rPr>
              <w:t>2020</w:t>
            </w:r>
            <w:r w:rsidRPr="00344541">
              <w:rPr>
                <w:rFonts w:ascii="Times New Roman" w:eastAsia="Times New Roman" w:hAnsi="Times New Roman" w:cs="Times New Roman"/>
                <w:bCs/>
                <w:lang w:val="en-GB"/>
              </w:rPr>
              <w:t>)</w:t>
            </w:r>
          </w:p>
        </w:tc>
        <w:tc>
          <w:tcPr>
            <w:tcW w:w="1847" w:type="dxa"/>
          </w:tcPr>
          <w:p w14:paraId="756D2E0F" w14:textId="77777777" w:rsidR="000411BF" w:rsidRPr="00344541" w:rsidRDefault="000411BF" w:rsidP="00524A05">
            <w:pPr>
              <w:spacing w:before="120" w:after="0" w:line="240" w:lineRule="auto"/>
              <w:ind w:right="583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0411BF" w:rsidRPr="00344541" w14:paraId="13FAB5E5" w14:textId="77777777" w:rsidTr="00FD1671">
        <w:trPr>
          <w:trHeight w:val="397"/>
        </w:trPr>
        <w:tc>
          <w:tcPr>
            <w:tcW w:w="9072" w:type="dxa"/>
            <w:gridSpan w:val="2"/>
          </w:tcPr>
          <w:p w14:paraId="50321696" w14:textId="77777777" w:rsidR="000411BF" w:rsidRPr="00344541" w:rsidRDefault="000411BF" w:rsidP="00524A05">
            <w:pPr>
              <w:spacing w:before="120" w:after="0" w:line="240" w:lineRule="auto"/>
              <w:ind w:right="583"/>
              <w:rPr>
                <w:rFonts w:ascii="Times New Roman" w:eastAsia="Times New Roman" w:hAnsi="Times New Roman" w:cs="Times New Roman"/>
                <w:lang w:val="en-GB"/>
              </w:rPr>
            </w:pPr>
            <w:r w:rsidRPr="00344541">
              <w:rPr>
                <w:rFonts w:ascii="Times New Roman" w:eastAsia="Times New Roman" w:hAnsi="Times New Roman" w:cs="Times New Roman"/>
                <w:lang w:val="en-GB"/>
              </w:rPr>
              <w:t>Annual report approved (date and signature)</w:t>
            </w:r>
          </w:p>
          <w:p w14:paraId="2C99666A" w14:textId="77777777" w:rsidR="000411BF" w:rsidRPr="00344541" w:rsidRDefault="000411BF" w:rsidP="00524A05">
            <w:pPr>
              <w:spacing w:before="120" w:after="0" w:line="240" w:lineRule="auto"/>
              <w:ind w:right="583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</w:tbl>
    <w:p w14:paraId="1420CD50" w14:textId="77777777" w:rsidR="001D6CCF" w:rsidRDefault="001D6CCF" w:rsidP="000411BF"/>
    <w:p w14:paraId="4971359A" w14:textId="77777777" w:rsidR="00BA10AF" w:rsidRDefault="00BA10AF" w:rsidP="000411BF"/>
    <w:p w14:paraId="17222FFC" w14:textId="77777777" w:rsidR="00BA10AF" w:rsidRDefault="00BA10AF" w:rsidP="000411BF"/>
    <w:p w14:paraId="1597A4A0" w14:textId="77777777" w:rsidR="00720407" w:rsidRDefault="00720407" w:rsidP="000411BF">
      <w:pPr>
        <w:rPr>
          <w:rFonts w:ascii="Arial" w:eastAsia="Times New Roman" w:hAnsi="Arial" w:cs="Arial"/>
          <w:b/>
          <w:lang w:val="en-US"/>
        </w:rPr>
      </w:pPr>
    </w:p>
    <w:p w14:paraId="4CB7D210" w14:textId="77777777" w:rsidR="00E4673B" w:rsidRDefault="00E4673B" w:rsidP="000411BF">
      <w:pPr>
        <w:rPr>
          <w:rFonts w:ascii="Arial" w:eastAsia="Times New Roman" w:hAnsi="Arial" w:cs="Arial"/>
          <w:b/>
          <w:lang w:val="en-US"/>
        </w:rPr>
      </w:pPr>
    </w:p>
    <w:p w14:paraId="6CB39A1F" w14:textId="0BD46DAD" w:rsidR="00E4673B" w:rsidRDefault="00A20D2C" w:rsidP="006E5DBB">
      <w:pPr>
        <w:rPr>
          <w:rFonts w:ascii="Arial" w:eastAsia="Times New Roman" w:hAnsi="Arial" w:cs="Arial"/>
          <w:b/>
          <w:lang w:val="en-US"/>
        </w:rPr>
      </w:pPr>
      <w:bookmarkStart w:id="0" w:name="_Hlk53394242"/>
      <w:r w:rsidRPr="0067244F">
        <w:rPr>
          <w:rFonts w:ascii="Arial" w:eastAsia="Times New Roman" w:hAnsi="Arial" w:cs="Arial"/>
          <w:b/>
          <w:lang w:val="en-US"/>
        </w:rPr>
        <w:t xml:space="preserve">A </w:t>
      </w:r>
      <w:r w:rsidR="00D422F9" w:rsidRPr="00D422F9">
        <w:rPr>
          <w:rFonts w:ascii="Arial" w:eastAsia="Times New Roman" w:hAnsi="Arial" w:cs="Arial"/>
          <w:b/>
          <w:lang w:val="en-US"/>
        </w:rPr>
        <w:t xml:space="preserve">detailed </w:t>
      </w:r>
      <w:r w:rsidR="00DB4006">
        <w:rPr>
          <w:rFonts w:ascii="Arial" w:eastAsia="Times New Roman" w:hAnsi="Arial" w:cs="Arial"/>
          <w:b/>
          <w:lang w:val="en-US"/>
        </w:rPr>
        <w:t xml:space="preserve">1) </w:t>
      </w:r>
      <w:r w:rsidR="00D422F9" w:rsidRPr="00D422F9">
        <w:rPr>
          <w:rFonts w:ascii="Arial" w:eastAsia="Times New Roman" w:hAnsi="Arial" w:cs="Arial"/>
          <w:b/>
          <w:lang w:val="en-US"/>
        </w:rPr>
        <w:t xml:space="preserve">budget overview and </w:t>
      </w:r>
      <w:r w:rsidR="00DB4006">
        <w:rPr>
          <w:rFonts w:ascii="Arial" w:eastAsia="Times New Roman" w:hAnsi="Arial" w:cs="Arial"/>
          <w:b/>
          <w:lang w:val="en-US"/>
        </w:rPr>
        <w:t xml:space="preserve">2) </w:t>
      </w:r>
      <w:r w:rsidR="00E021D5">
        <w:rPr>
          <w:rFonts w:ascii="Arial" w:eastAsia="Times New Roman" w:hAnsi="Arial" w:cs="Arial"/>
          <w:b/>
          <w:lang w:val="en-US"/>
        </w:rPr>
        <w:t>transaction balance</w:t>
      </w:r>
      <w:r w:rsidR="002D563F" w:rsidRPr="0067244F">
        <w:rPr>
          <w:rFonts w:ascii="Arial" w:eastAsia="Times New Roman" w:hAnsi="Arial" w:cs="Arial"/>
          <w:b/>
          <w:lang w:val="en-US"/>
        </w:rPr>
        <w:t xml:space="preserve"> on</w:t>
      </w:r>
      <w:r w:rsidRPr="0067244F">
        <w:rPr>
          <w:rFonts w:ascii="Arial" w:eastAsia="Times New Roman" w:hAnsi="Arial" w:cs="Arial"/>
          <w:b/>
          <w:lang w:val="en-US"/>
        </w:rPr>
        <w:t xml:space="preserve"> </w:t>
      </w:r>
      <w:r w:rsidR="00DF0839" w:rsidRPr="0067244F">
        <w:rPr>
          <w:rFonts w:ascii="Arial" w:eastAsia="Times New Roman" w:hAnsi="Arial" w:cs="Arial"/>
          <w:b/>
          <w:lang w:val="en-US"/>
        </w:rPr>
        <w:t>expenses</w:t>
      </w:r>
      <w:r w:rsidRPr="0067244F">
        <w:rPr>
          <w:rFonts w:ascii="Arial" w:eastAsia="Times New Roman" w:hAnsi="Arial" w:cs="Arial"/>
          <w:b/>
          <w:lang w:val="en-US"/>
        </w:rPr>
        <w:t xml:space="preserve"> and finances </w:t>
      </w:r>
      <w:r w:rsidR="00942632">
        <w:rPr>
          <w:rFonts w:ascii="Arial" w:eastAsia="Times New Roman" w:hAnsi="Arial" w:cs="Arial"/>
          <w:b/>
          <w:lang w:val="en-US"/>
        </w:rPr>
        <w:t xml:space="preserve">in </w:t>
      </w:r>
      <w:r w:rsidR="00E4673B">
        <w:rPr>
          <w:rFonts w:ascii="Arial" w:eastAsia="Times New Roman" w:hAnsi="Arial" w:cs="Arial"/>
          <w:b/>
          <w:lang w:val="en-US"/>
        </w:rPr>
        <w:t>2020</w:t>
      </w:r>
      <w:r w:rsidR="002D563F" w:rsidRPr="0067244F">
        <w:rPr>
          <w:rFonts w:ascii="Arial" w:eastAsia="Times New Roman" w:hAnsi="Arial" w:cs="Arial"/>
          <w:b/>
          <w:lang w:val="en-US"/>
        </w:rPr>
        <w:t xml:space="preserve"> </w:t>
      </w:r>
      <w:r w:rsidRPr="0067244F">
        <w:rPr>
          <w:rFonts w:ascii="Arial" w:eastAsia="Times New Roman" w:hAnsi="Arial" w:cs="Arial"/>
          <w:b/>
          <w:lang w:val="en-US"/>
        </w:rPr>
        <w:t>shall accompany the annual report.</w:t>
      </w:r>
    </w:p>
    <w:bookmarkEnd w:id="0"/>
    <w:p w14:paraId="784B4FD6" w14:textId="77777777" w:rsidR="006E5DBB" w:rsidRDefault="006E5DBB" w:rsidP="006E5DBB">
      <w:pPr>
        <w:rPr>
          <w:rFonts w:ascii="Arial" w:eastAsia="Times New Roman" w:hAnsi="Arial" w:cs="Arial"/>
          <w:b/>
          <w:lang w:val="en-US"/>
        </w:rPr>
      </w:pPr>
    </w:p>
    <w:p w14:paraId="2ED530C6" w14:textId="32EDED41" w:rsidR="007C69C3" w:rsidRPr="00344541" w:rsidRDefault="007C69C3" w:rsidP="00435637">
      <w:pPr>
        <w:spacing w:line="300" w:lineRule="auto"/>
        <w:rPr>
          <w:rFonts w:ascii="Arial" w:eastAsia="Times New Roman" w:hAnsi="Arial" w:cs="Arial"/>
          <w:lang w:val="en-US"/>
        </w:rPr>
      </w:pPr>
      <w:r w:rsidRPr="00344541">
        <w:rPr>
          <w:rFonts w:ascii="Arial" w:eastAsia="Times New Roman" w:hAnsi="Arial" w:cs="Arial"/>
          <w:b/>
          <w:lang w:val="en-US"/>
        </w:rPr>
        <w:t>Table 1.</w:t>
      </w:r>
      <w:r w:rsidRPr="00344541">
        <w:rPr>
          <w:rFonts w:ascii="Arial" w:eastAsia="Times New Roman" w:hAnsi="Arial" w:cs="Arial"/>
          <w:lang w:val="en-US"/>
        </w:rPr>
        <w:t xml:space="preserve">  The </w:t>
      </w:r>
      <w:r w:rsidR="00DF0839">
        <w:rPr>
          <w:rFonts w:ascii="Arial" w:eastAsia="Times New Roman" w:hAnsi="Arial" w:cs="Arial"/>
          <w:lang w:val="en-US"/>
        </w:rPr>
        <w:t>expenses</w:t>
      </w:r>
      <w:r w:rsidRPr="00344541">
        <w:rPr>
          <w:rFonts w:ascii="Arial" w:eastAsia="Times New Roman" w:hAnsi="Arial" w:cs="Arial"/>
          <w:lang w:val="en-US"/>
        </w:rPr>
        <w:t xml:space="preserve"> and financing of the project (in thousand ISK), for the grant period 01.01.</w:t>
      </w:r>
      <w:r w:rsidR="00E4673B">
        <w:rPr>
          <w:rFonts w:ascii="Arial" w:eastAsia="Times New Roman" w:hAnsi="Arial" w:cs="Arial"/>
          <w:lang w:val="en-US"/>
        </w:rPr>
        <w:t>2020</w:t>
      </w:r>
      <w:r w:rsidR="008170C3" w:rsidRPr="00344541">
        <w:rPr>
          <w:rFonts w:ascii="Arial" w:eastAsia="Times New Roman" w:hAnsi="Arial" w:cs="Arial"/>
          <w:lang w:val="en-US"/>
        </w:rPr>
        <w:t xml:space="preserve"> </w:t>
      </w:r>
      <w:r w:rsidRPr="00344541">
        <w:rPr>
          <w:rFonts w:ascii="Arial" w:eastAsia="Times New Roman" w:hAnsi="Arial" w:cs="Arial"/>
          <w:lang w:val="en-US"/>
        </w:rPr>
        <w:t>-</w:t>
      </w:r>
      <w:r w:rsidR="008170C3" w:rsidRPr="00344541">
        <w:rPr>
          <w:rFonts w:ascii="Arial" w:eastAsia="Times New Roman" w:hAnsi="Arial" w:cs="Arial"/>
          <w:lang w:val="en-US"/>
        </w:rPr>
        <w:t xml:space="preserve"> </w:t>
      </w:r>
      <w:r w:rsidRPr="00344541">
        <w:rPr>
          <w:rFonts w:ascii="Arial" w:eastAsia="Times New Roman" w:hAnsi="Arial" w:cs="Arial"/>
          <w:lang w:val="en-US"/>
        </w:rPr>
        <w:t>31.12.</w:t>
      </w:r>
      <w:r w:rsidR="00E4673B">
        <w:rPr>
          <w:rFonts w:ascii="Arial" w:eastAsia="Times New Roman" w:hAnsi="Arial" w:cs="Arial"/>
          <w:lang w:val="en-US"/>
        </w:rPr>
        <w:t>2020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2"/>
        <w:gridCol w:w="1724"/>
        <w:gridCol w:w="1724"/>
        <w:gridCol w:w="1726"/>
        <w:gridCol w:w="1726"/>
      </w:tblGrid>
      <w:tr w:rsidR="007C69C3" w:rsidRPr="007030C6" w14:paraId="5DB64C6D" w14:textId="77777777" w:rsidTr="00154100">
        <w:trPr>
          <w:trHeight w:val="938"/>
        </w:trPr>
        <w:tc>
          <w:tcPr>
            <w:tcW w:w="2180" w:type="dxa"/>
            <w:tcBorders>
              <w:top w:val="single" w:sz="4" w:space="0" w:color="auto"/>
            </w:tcBorders>
            <w:vAlign w:val="center"/>
          </w:tcPr>
          <w:p w14:paraId="43BCD5B3" w14:textId="77777777" w:rsidR="007C69C3" w:rsidRPr="007030C6" w:rsidRDefault="007C69C3" w:rsidP="00524A0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>Item</w:t>
            </w:r>
          </w:p>
        </w:tc>
        <w:tc>
          <w:tcPr>
            <w:tcW w:w="173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F0F97" w14:textId="1B219A4D" w:rsidR="007C69C3" w:rsidRPr="007030C6" w:rsidRDefault="00A577B6" w:rsidP="00A577B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R</w:t>
            </w:r>
            <w:r w:rsidR="007C69C3" w:rsidRPr="007030C6">
              <w:rPr>
                <w:rFonts w:ascii="Arial" w:hAnsi="Arial" w:cs="Arial"/>
                <w:b/>
                <w:bCs/>
                <w:lang w:val="en-GB"/>
              </w:rPr>
              <w:t>F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f</w:t>
            </w:r>
            <w:r w:rsidR="007C69C3" w:rsidRPr="007030C6">
              <w:rPr>
                <w:rFonts w:ascii="Arial" w:hAnsi="Arial" w:cs="Arial"/>
                <w:b/>
                <w:bCs/>
                <w:lang w:val="en-GB"/>
              </w:rPr>
              <w:t xml:space="preserve">unding </w:t>
            </w:r>
            <w:r>
              <w:rPr>
                <w:rFonts w:ascii="Arial" w:hAnsi="Arial" w:cs="Arial"/>
                <w:b/>
                <w:bCs/>
                <w:lang w:val="en-GB"/>
              </w:rPr>
              <w:t>in</w:t>
            </w:r>
            <w:r w:rsidR="007C69C3" w:rsidRPr="007030C6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E4673B">
              <w:rPr>
                <w:rFonts w:ascii="Arial" w:hAnsi="Arial" w:cs="Arial"/>
                <w:b/>
                <w:bCs/>
                <w:lang w:val="en-GB"/>
              </w:rPr>
              <w:t>2020</w:t>
            </w:r>
            <w:r w:rsidR="007C69C3" w:rsidRPr="007030C6">
              <w:rPr>
                <w:rFonts w:ascii="Arial" w:hAnsi="Arial" w:cs="Arial"/>
                <w:b/>
                <w:bCs/>
                <w:lang w:val="en-GB"/>
              </w:rPr>
              <w:t>*</w:t>
            </w:r>
          </w:p>
        </w:tc>
        <w:tc>
          <w:tcPr>
            <w:tcW w:w="1731" w:type="dxa"/>
            <w:tcBorders>
              <w:top w:val="single" w:sz="4" w:space="0" w:color="auto"/>
            </w:tcBorders>
          </w:tcPr>
          <w:p w14:paraId="5FE5EC58" w14:textId="0D47C960" w:rsidR="007C69C3" w:rsidRPr="007030C6" w:rsidRDefault="007C69C3" w:rsidP="00524A05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Actual </w:t>
            </w:r>
            <w:r>
              <w:rPr>
                <w:rFonts w:ascii="Arial" w:hAnsi="Arial" w:cs="Arial"/>
                <w:b/>
                <w:bCs/>
                <w:lang w:val="en-GB"/>
              </w:rPr>
              <w:t>use</w:t>
            </w: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of </w:t>
            </w:r>
            <w:r w:rsidR="00A577B6">
              <w:rPr>
                <w:rFonts w:ascii="Arial" w:hAnsi="Arial" w:cs="Arial"/>
                <w:b/>
                <w:bCs/>
                <w:lang w:val="en-GB"/>
              </w:rPr>
              <w:t xml:space="preserve">IRF </w:t>
            </w:r>
            <w:r>
              <w:rPr>
                <w:rFonts w:ascii="Arial" w:hAnsi="Arial" w:cs="Arial"/>
                <w:b/>
                <w:bCs/>
                <w:lang w:val="en-GB"/>
              </w:rPr>
              <w:t>funding</w:t>
            </w: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 in </w:t>
            </w:r>
            <w:r w:rsidR="00E4673B">
              <w:rPr>
                <w:rFonts w:ascii="Arial" w:hAnsi="Arial" w:cs="Arial"/>
                <w:b/>
                <w:bCs/>
                <w:lang w:val="en-GB"/>
              </w:rPr>
              <w:t>2020</w:t>
            </w:r>
            <w:r>
              <w:rPr>
                <w:rFonts w:ascii="Arial" w:hAnsi="Arial" w:cs="Arial"/>
                <w:b/>
                <w:bCs/>
                <w:lang w:val="en-GB"/>
              </w:rPr>
              <w:t>**</w:t>
            </w:r>
          </w:p>
        </w:tc>
        <w:tc>
          <w:tcPr>
            <w:tcW w:w="1731" w:type="dxa"/>
            <w:tcBorders>
              <w:top w:val="single" w:sz="4" w:space="0" w:color="auto"/>
            </w:tcBorders>
            <w:vAlign w:val="center"/>
          </w:tcPr>
          <w:p w14:paraId="12A8D9AB" w14:textId="77777777" w:rsidR="007C69C3" w:rsidRPr="007030C6" w:rsidRDefault="007C69C3" w:rsidP="00524A05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Actual other </w:t>
            </w:r>
            <w:r w:rsidR="00F327E1">
              <w:rPr>
                <w:rFonts w:ascii="Arial" w:hAnsi="Arial" w:cs="Arial"/>
                <w:b/>
                <w:bCs/>
                <w:lang w:val="en-GB"/>
              </w:rPr>
              <w:t xml:space="preserve">(own) </w:t>
            </w:r>
            <w:r w:rsidRPr="007030C6">
              <w:rPr>
                <w:rFonts w:ascii="Arial" w:hAnsi="Arial" w:cs="Arial"/>
                <w:b/>
                <w:bCs/>
                <w:lang w:val="en-GB"/>
              </w:rPr>
              <w:t>financing</w:t>
            </w:r>
          </w:p>
        </w:tc>
        <w:tc>
          <w:tcPr>
            <w:tcW w:w="1731" w:type="dxa"/>
            <w:tcBorders>
              <w:top w:val="single" w:sz="4" w:space="0" w:color="auto"/>
            </w:tcBorders>
            <w:vAlign w:val="center"/>
          </w:tcPr>
          <w:p w14:paraId="72B32599" w14:textId="77777777" w:rsidR="007C69C3" w:rsidRPr="007030C6" w:rsidRDefault="007C69C3" w:rsidP="00DF0839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Actual total </w:t>
            </w:r>
            <w:r w:rsidR="00DF0839">
              <w:rPr>
                <w:rFonts w:ascii="Arial" w:hAnsi="Arial" w:cs="Arial"/>
                <w:b/>
                <w:bCs/>
                <w:lang w:val="en-GB"/>
              </w:rPr>
              <w:t>expenses</w:t>
            </w:r>
          </w:p>
        </w:tc>
      </w:tr>
      <w:tr w:rsidR="007C69C3" w:rsidRPr="007030C6" w14:paraId="300339D9" w14:textId="77777777" w:rsidTr="00D32E90">
        <w:trPr>
          <w:trHeight w:val="397"/>
        </w:trPr>
        <w:tc>
          <w:tcPr>
            <w:tcW w:w="2180" w:type="dxa"/>
            <w:vAlign w:val="center"/>
          </w:tcPr>
          <w:p w14:paraId="359ED687" w14:textId="77777777" w:rsidR="007C69C3" w:rsidRPr="007030C6" w:rsidRDefault="00DF0839" w:rsidP="00DF0839">
            <w:pPr>
              <w:spacing w:before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alari</w:t>
            </w:r>
            <w:r w:rsidR="007C69C3" w:rsidRPr="007030C6">
              <w:rPr>
                <w:rFonts w:ascii="Arial" w:hAnsi="Arial" w:cs="Arial"/>
                <w:lang w:val="en-GB"/>
              </w:rPr>
              <w:t xml:space="preserve">es and </w:t>
            </w:r>
            <w:r>
              <w:rPr>
                <w:rFonts w:ascii="Arial" w:hAnsi="Arial" w:cs="Arial"/>
                <w:lang w:val="en-GB"/>
              </w:rPr>
              <w:t xml:space="preserve">salary </w:t>
            </w:r>
            <w:r w:rsidR="007C69C3" w:rsidRPr="007030C6">
              <w:rPr>
                <w:rFonts w:ascii="Arial" w:hAnsi="Arial" w:cs="Arial"/>
                <w:lang w:val="en-GB"/>
              </w:rPr>
              <w:t>related expenses</w:t>
            </w:r>
          </w:p>
        </w:tc>
        <w:tc>
          <w:tcPr>
            <w:tcW w:w="1731" w:type="dxa"/>
            <w:shd w:val="clear" w:color="auto" w:fill="F2F2F2" w:themeFill="background1" w:themeFillShade="F2"/>
          </w:tcPr>
          <w:p w14:paraId="2998C639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64F92FA1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46A512CC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45CEF7BF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7C69C3" w:rsidRPr="007030C6" w14:paraId="5FC8A47F" w14:textId="77777777" w:rsidTr="00D32E90">
        <w:trPr>
          <w:trHeight w:val="397"/>
        </w:trPr>
        <w:tc>
          <w:tcPr>
            <w:tcW w:w="2180" w:type="dxa"/>
            <w:vAlign w:val="center"/>
          </w:tcPr>
          <w:p w14:paraId="06CEFD0C" w14:textId="77777777" w:rsidR="007C69C3" w:rsidRPr="007030C6" w:rsidRDefault="007C69C3" w:rsidP="00524A05">
            <w:pPr>
              <w:spacing w:before="120"/>
              <w:ind w:right="-77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Operating expenses</w:t>
            </w:r>
          </w:p>
        </w:tc>
        <w:tc>
          <w:tcPr>
            <w:tcW w:w="1731" w:type="dxa"/>
            <w:shd w:val="clear" w:color="auto" w:fill="F2F2F2" w:themeFill="background1" w:themeFillShade="F2"/>
          </w:tcPr>
          <w:p w14:paraId="4DCE6636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02340FF2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225460BA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1A0F80B0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7C69C3" w:rsidRPr="007030C6" w14:paraId="2ABCB0F7" w14:textId="77777777" w:rsidTr="00D32E90">
        <w:trPr>
          <w:trHeight w:val="397"/>
        </w:trPr>
        <w:tc>
          <w:tcPr>
            <w:tcW w:w="2180" w:type="dxa"/>
            <w:vAlign w:val="center"/>
          </w:tcPr>
          <w:p w14:paraId="2F5B7DB2" w14:textId="77777777" w:rsidR="007C69C3" w:rsidRPr="007030C6" w:rsidRDefault="007C69C3" w:rsidP="00524A05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 xml:space="preserve">Contracted services </w:t>
            </w:r>
          </w:p>
        </w:tc>
        <w:tc>
          <w:tcPr>
            <w:tcW w:w="1731" w:type="dxa"/>
            <w:shd w:val="clear" w:color="auto" w:fill="F2F2F2" w:themeFill="background1" w:themeFillShade="F2"/>
          </w:tcPr>
          <w:p w14:paraId="63F1DC2B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50985AE7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7FE41E5D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6D6DDCCE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7C69C3" w:rsidRPr="007030C6" w14:paraId="299E0961" w14:textId="77777777" w:rsidTr="00D32E90">
        <w:trPr>
          <w:trHeight w:val="397"/>
        </w:trPr>
        <w:tc>
          <w:tcPr>
            <w:tcW w:w="2180" w:type="dxa"/>
            <w:vAlign w:val="center"/>
          </w:tcPr>
          <w:p w14:paraId="23DDBD63" w14:textId="77777777" w:rsidR="007C69C3" w:rsidRPr="007030C6" w:rsidRDefault="007C69C3" w:rsidP="00524A05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Travel expenses</w:t>
            </w:r>
          </w:p>
        </w:tc>
        <w:tc>
          <w:tcPr>
            <w:tcW w:w="1731" w:type="dxa"/>
            <w:shd w:val="clear" w:color="auto" w:fill="F2F2F2" w:themeFill="background1" w:themeFillShade="F2"/>
          </w:tcPr>
          <w:p w14:paraId="0CB747A6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6E44661F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510EA3A7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39A92931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C76CDB" w:rsidRPr="007030C6" w14:paraId="5102E76B" w14:textId="77777777" w:rsidTr="00D32E90">
        <w:trPr>
          <w:trHeight w:val="397"/>
        </w:trPr>
        <w:tc>
          <w:tcPr>
            <w:tcW w:w="2180" w:type="dxa"/>
            <w:vAlign w:val="center"/>
          </w:tcPr>
          <w:p w14:paraId="35FC4345" w14:textId="7774CBE9" w:rsidR="00C76CDB" w:rsidRPr="007030C6" w:rsidRDefault="00C76CDB" w:rsidP="00524A05">
            <w:pPr>
              <w:spacing w:before="120"/>
              <w:rPr>
                <w:rFonts w:ascii="Arial" w:hAnsi="Arial" w:cs="Arial"/>
                <w:lang w:val="en-GB"/>
              </w:rPr>
            </w:pPr>
            <w:r w:rsidRPr="00C76CDB">
              <w:rPr>
                <w:rFonts w:ascii="Arial" w:hAnsi="Arial" w:cs="Arial"/>
                <w:lang w:val="en-GB"/>
              </w:rPr>
              <w:t>Publication expenses</w:t>
            </w:r>
          </w:p>
        </w:tc>
        <w:tc>
          <w:tcPr>
            <w:tcW w:w="1731" w:type="dxa"/>
            <w:shd w:val="clear" w:color="auto" w:fill="F2F2F2" w:themeFill="background1" w:themeFillShade="F2"/>
          </w:tcPr>
          <w:p w14:paraId="29AD8403" w14:textId="77777777" w:rsidR="00C76CDB" w:rsidRPr="007030C6" w:rsidRDefault="00C76CDB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00AE27AF" w14:textId="77777777" w:rsidR="00C76CDB" w:rsidRPr="007030C6" w:rsidRDefault="00C76CDB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343507B7" w14:textId="77777777" w:rsidR="00C76CDB" w:rsidRPr="007030C6" w:rsidRDefault="00C76CDB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</w:tcPr>
          <w:p w14:paraId="7175D896" w14:textId="77777777" w:rsidR="00C76CDB" w:rsidRPr="007030C6" w:rsidRDefault="00C76CDB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7C69C3" w:rsidRPr="007030C6" w14:paraId="0883A2ED" w14:textId="77777777" w:rsidTr="00D32E90">
        <w:trPr>
          <w:trHeight w:val="397"/>
        </w:trPr>
        <w:tc>
          <w:tcPr>
            <w:tcW w:w="2180" w:type="dxa"/>
            <w:tcBorders>
              <w:bottom w:val="single" w:sz="4" w:space="0" w:color="auto"/>
            </w:tcBorders>
            <w:vAlign w:val="center"/>
          </w:tcPr>
          <w:p w14:paraId="2EDA9A24" w14:textId="77777777" w:rsidR="007C69C3" w:rsidRPr="007030C6" w:rsidRDefault="007C69C3" w:rsidP="00524A05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Overhead</w:t>
            </w:r>
          </w:p>
        </w:tc>
        <w:tc>
          <w:tcPr>
            <w:tcW w:w="173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35830FF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395C58EA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26CBDE47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761B1864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7C69C3" w:rsidRPr="007030C6" w14:paraId="31F9C53B" w14:textId="77777777" w:rsidTr="00D32E90">
        <w:trPr>
          <w:trHeight w:val="397"/>
        </w:trPr>
        <w:tc>
          <w:tcPr>
            <w:tcW w:w="2180" w:type="dxa"/>
            <w:tcBorders>
              <w:bottom w:val="single" w:sz="4" w:space="0" w:color="auto"/>
            </w:tcBorders>
            <w:vAlign w:val="center"/>
          </w:tcPr>
          <w:p w14:paraId="3D0E1578" w14:textId="77777777" w:rsidR="007C69C3" w:rsidRPr="007030C6" w:rsidRDefault="007C69C3" w:rsidP="00524A05">
            <w:pPr>
              <w:spacing w:before="120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>Total</w:t>
            </w:r>
          </w:p>
        </w:tc>
        <w:tc>
          <w:tcPr>
            <w:tcW w:w="173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05A7F59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0AD4629C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10D7B605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3E6E8BE6" w14:textId="77777777" w:rsidR="007C69C3" w:rsidRPr="007030C6" w:rsidRDefault="007C69C3" w:rsidP="00524A05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</w:tbl>
    <w:p w14:paraId="561037A2" w14:textId="77777777" w:rsidR="007C69C3" w:rsidRPr="00317AB8" w:rsidRDefault="007C69C3" w:rsidP="00D3245D">
      <w:pPr>
        <w:spacing w:after="0" w:line="240" w:lineRule="auto"/>
        <w:rPr>
          <w:rFonts w:ascii="Arial" w:hAnsi="Arial" w:cs="Arial"/>
          <w:i/>
          <w:sz w:val="20"/>
          <w:szCs w:val="20"/>
          <w:lang w:val="en-GB"/>
        </w:rPr>
      </w:pPr>
      <w:r w:rsidRPr="004F5CC4">
        <w:rPr>
          <w:rFonts w:ascii="Arial" w:hAnsi="Arial" w:cs="Arial"/>
          <w:i/>
        </w:rPr>
        <w:t xml:space="preserve">* </w:t>
      </w:r>
      <w:r w:rsidRPr="00317AB8">
        <w:rPr>
          <w:rFonts w:ascii="Arial" w:hAnsi="Arial" w:cs="Arial"/>
          <w:i/>
          <w:sz w:val="20"/>
          <w:szCs w:val="20"/>
          <w:lang w:val="en-GB"/>
        </w:rPr>
        <w:t xml:space="preserve">according to the application (including the last payment for this reporting year)                  </w:t>
      </w:r>
    </w:p>
    <w:p w14:paraId="47331B77" w14:textId="5F4742B9" w:rsidR="007C69C3" w:rsidRPr="00317AB8" w:rsidRDefault="007C69C3" w:rsidP="00D3245D">
      <w:pPr>
        <w:spacing w:after="0" w:line="240" w:lineRule="auto"/>
        <w:rPr>
          <w:rFonts w:ascii="Arial" w:hAnsi="Arial" w:cs="Arial"/>
          <w:i/>
          <w:sz w:val="20"/>
          <w:szCs w:val="20"/>
          <w:lang w:val="en-GB"/>
        </w:rPr>
      </w:pPr>
      <w:r w:rsidRPr="00317AB8">
        <w:rPr>
          <w:rFonts w:ascii="Arial" w:hAnsi="Arial" w:cs="Arial"/>
          <w:i/>
          <w:sz w:val="20"/>
          <w:szCs w:val="20"/>
          <w:lang w:val="en-GB"/>
        </w:rPr>
        <w:t xml:space="preserve">** funding can to some degree be transferred </w:t>
      </w:r>
      <w:r w:rsidR="00154100" w:rsidRPr="00593A48">
        <w:rPr>
          <w:rFonts w:ascii="Arial" w:hAnsi="Arial" w:cs="Arial"/>
          <w:i/>
          <w:sz w:val="20"/>
          <w:szCs w:val="20"/>
          <w:lang w:val="en-GB"/>
        </w:rPr>
        <w:t>between</w:t>
      </w:r>
      <w:r w:rsidRPr="00317AB8">
        <w:rPr>
          <w:rFonts w:ascii="Arial" w:hAnsi="Arial" w:cs="Arial"/>
          <w:i/>
          <w:sz w:val="20"/>
          <w:szCs w:val="20"/>
          <w:lang w:val="en-GB"/>
        </w:rPr>
        <w:t xml:space="preserve"> year</w:t>
      </w:r>
      <w:r w:rsidR="00154100">
        <w:rPr>
          <w:rFonts w:ascii="Arial" w:hAnsi="Arial" w:cs="Arial"/>
          <w:i/>
          <w:sz w:val="20"/>
          <w:szCs w:val="20"/>
          <w:lang w:val="en-GB"/>
        </w:rPr>
        <w:t>s</w:t>
      </w:r>
      <w:r w:rsidRPr="00317AB8">
        <w:rPr>
          <w:rFonts w:ascii="Arial" w:hAnsi="Arial" w:cs="Arial"/>
          <w:i/>
          <w:sz w:val="20"/>
          <w:szCs w:val="20"/>
          <w:lang w:val="en-GB"/>
        </w:rPr>
        <w:t>, report</w:t>
      </w:r>
      <w:r w:rsidR="00C366B0">
        <w:rPr>
          <w:rFonts w:ascii="Arial" w:hAnsi="Arial" w:cs="Arial"/>
          <w:i/>
          <w:sz w:val="20"/>
          <w:szCs w:val="20"/>
          <w:lang w:val="en-GB"/>
        </w:rPr>
        <w:t xml:space="preserve"> here</w:t>
      </w:r>
      <w:r w:rsidR="00D73F9D">
        <w:rPr>
          <w:rFonts w:ascii="Arial" w:hAnsi="Arial" w:cs="Arial"/>
          <w:i/>
          <w:sz w:val="20"/>
          <w:szCs w:val="20"/>
          <w:lang w:val="en-GB"/>
        </w:rPr>
        <w:t xml:space="preserve"> the actu</w:t>
      </w:r>
      <w:r w:rsidRPr="00317AB8">
        <w:rPr>
          <w:rFonts w:ascii="Arial" w:hAnsi="Arial" w:cs="Arial"/>
          <w:i/>
          <w:sz w:val="20"/>
          <w:szCs w:val="20"/>
          <w:lang w:val="en-GB"/>
        </w:rPr>
        <w:t xml:space="preserve">al use in </w:t>
      </w:r>
      <w:r w:rsidR="00F327E1">
        <w:rPr>
          <w:rFonts w:ascii="Arial" w:hAnsi="Arial" w:cs="Arial"/>
          <w:i/>
          <w:sz w:val="20"/>
          <w:szCs w:val="20"/>
          <w:lang w:val="en-GB"/>
        </w:rPr>
        <w:t xml:space="preserve">year </w:t>
      </w:r>
      <w:r w:rsidR="00E4673B">
        <w:rPr>
          <w:rFonts w:ascii="Arial" w:hAnsi="Arial" w:cs="Arial"/>
          <w:i/>
          <w:sz w:val="20"/>
          <w:szCs w:val="20"/>
          <w:lang w:val="en-GB"/>
        </w:rPr>
        <w:t>2020</w:t>
      </w:r>
    </w:p>
    <w:p w14:paraId="0EB1875D" w14:textId="5EB26756" w:rsidR="007C69C3" w:rsidRDefault="007C69C3" w:rsidP="007C69C3">
      <w:pPr>
        <w:rPr>
          <w:rFonts w:ascii="Arial" w:hAnsi="Arial" w:cs="Arial"/>
          <w:lang w:val="en-GB"/>
        </w:rPr>
      </w:pPr>
    </w:p>
    <w:p w14:paraId="7D334513" w14:textId="77777777" w:rsidR="00E4673B" w:rsidRPr="00B80838" w:rsidRDefault="00E4673B" w:rsidP="007C69C3">
      <w:pPr>
        <w:rPr>
          <w:rFonts w:ascii="Arial" w:hAnsi="Arial" w:cs="Arial"/>
          <w:lang w:val="en-GB"/>
        </w:rPr>
      </w:pPr>
    </w:p>
    <w:p w14:paraId="4BA2BA2D" w14:textId="2C3B9E21" w:rsidR="00832EE5" w:rsidRDefault="00B80838" w:rsidP="007C69C3">
      <w:pPr>
        <w:rPr>
          <w:rFonts w:ascii="Arial" w:hAnsi="Arial" w:cs="Arial"/>
          <w:b/>
          <w:sz w:val="24"/>
          <w:szCs w:val="24"/>
          <w:lang w:val="en-GB"/>
        </w:rPr>
      </w:pPr>
      <w:r w:rsidRPr="00B80838">
        <w:rPr>
          <w:rFonts w:ascii="Arial" w:hAnsi="Arial" w:cs="Arial"/>
          <w:b/>
          <w:lang w:val="en-GB"/>
        </w:rPr>
        <w:t>Table 2.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3703CF" w:rsidRPr="00B80838">
        <w:rPr>
          <w:rFonts w:ascii="Arial" w:hAnsi="Arial" w:cs="Arial"/>
          <w:lang w:val="en-GB"/>
        </w:rPr>
        <w:t xml:space="preserve">Man-months </w:t>
      </w:r>
      <w:r w:rsidR="00832EE5" w:rsidRPr="00B80838">
        <w:rPr>
          <w:rFonts w:ascii="Arial" w:hAnsi="Arial" w:cs="Arial"/>
          <w:lang w:val="en-GB"/>
        </w:rPr>
        <w:t xml:space="preserve">of students and post-doctoral researchers in the project in </w:t>
      </w:r>
      <w:r w:rsidR="00E4673B">
        <w:rPr>
          <w:rFonts w:ascii="Arial" w:hAnsi="Arial" w:cs="Arial"/>
          <w:lang w:val="en-GB"/>
        </w:rPr>
        <w:t>2020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551"/>
        <w:gridCol w:w="2410"/>
      </w:tblGrid>
      <w:tr w:rsidR="005629F3" w:rsidRPr="007030C6" w14:paraId="24074C12" w14:textId="77777777" w:rsidTr="005C7428">
        <w:trPr>
          <w:trHeight w:val="471"/>
        </w:trPr>
        <w:tc>
          <w:tcPr>
            <w:tcW w:w="3256" w:type="dxa"/>
            <w:tcBorders>
              <w:top w:val="single" w:sz="4" w:space="0" w:color="auto"/>
            </w:tcBorders>
            <w:vAlign w:val="center"/>
          </w:tcPr>
          <w:p w14:paraId="3CCD1D73" w14:textId="77777777" w:rsidR="005629F3" w:rsidRPr="005629F3" w:rsidRDefault="005C7428" w:rsidP="005C7428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Training of young scientists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3EF9B19" w14:textId="2A7B8A00" w:rsidR="005629F3" w:rsidRPr="005629F3" w:rsidRDefault="00713E2B" w:rsidP="00713E2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unded by this project – in </w:t>
            </w:r>
            <w:r w:rsidR="003820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-</w:t>
            </w:r>
            <w:r w:rsidR="00562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*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A1DCB26" w14:textId="35342A1A" w:rsidR="005629F3" w:rsidRPr="005629F3" w:rsidRDefault="00713E2B" w:rsidP="003703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 o</w:t>
            </w:r>
            <w:r w:rsidR="00562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 financing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– in </w:t>
            </w:r>
            <w:r w:rsidR="003820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-</w:t>
            </w:r>
            <w:r w:rsidR="00562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*</w:t>
            </w:r>
          </w:p>
        </w:tc>
      </w:tr>
      <w:tr w:rsidR="005629F3" w:rsidRPr="007030C6" w14:paraId="16609E6B" w14:textId="77777777" w:rsidTr="005C7428">
        <w:trPr>
          <w:trHeight w:val="397"/>
        </w:trPr>
        <w:tc>
          <w:tcPr>
            <w:tcW w:w="3256" w:type="dxa"/>
            <w:vAlign w:val="center"/>
          </w:tcPr>
          <w:p w14:paraId="46FE0B28" w14:textId="77777777" w:rsidR="005629F3" w:rsidRPr="007030C6" w:rsidRDefault="005629F3" w:rsidP="003703CF">
            <w:pPr>
              <w:spacing w:after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ster students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1AFED55A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</w:tcPr>
          <w:p w14:paraId="3D4B8CAD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5629F3" w:rsidRPr="007030C6" w14:paraId="7ADDFC59" w14:textId="77777777" w:rsidTr="005C7428">
        <w:trPr>
          <w:trHeight w:val="397"/>
        </w:trPr>
        <w:tc>
          <w:tcPr>
            <w:tcW w:w="3256" w:type="dxa"/>
            <w:vAlign w:val="center"/>
          </w:tcPr>
          <w:p w14:paraId="13AA32FC" w14:textId="77777777" w:rsidR="005629F3" w:rsidRPr="007030C6" w:rsidRDefault="005629F3" w:rsidP="003703CF">
            <w:pPr>
              <w:spacing w:after="0"/>
              <w:ind w:right="-77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octoral students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0372A54C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</w:tcPr>
          <w:p w14:paraId="603C0D7A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5629F3" w:rsidRPr="007030C6" w14:paraId="6ADCD486" w14:textId="77777777" w:rsidTr="005C7428">
        <w:trPr>
          <w:trHeight w:val="397"/>
        </w:trPr>
        <w:tc>
          <w:tcPr>
            <w:tcW w:w="3256" w:type="dxa"/>
            <w:vAlign w:val="center"/>
          </w:tcPr>
          <w:p w14:paraId="3126EC47" w14:textId="77777777" w:rsidR="005629F3" w:rsidRPr="00832EE5" w:rsidRDefault="005629F3" w:rsidP="003703CF">
            <w:pPr>
              <w:spacing w:after="0"/>
              <w:ind w:right="-77"/>
              <w:rPr>
                <w:rFonts w:ascii="Arial" w:hAnsi="Arial" w:cs="Arial"/>
                <w:lang w:val="en-GB"/>
              </w:rPr>
            </w:pPr>
            <w:r w:rsidRPr="00832EE5">
              <w:rPr>
                <w:rFonts w:ascii="Arial" w:hAnsi="Arial" w:cs="Arial"/>
                <w:lang w:val="en-GB"/>
              </w:rPr>
              <w:t>Post-doctoral researchers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3D4322B4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</w:tcPr>
          <w:p w14:paraId="53973519" w14:textId="77777777" w:rsidR="005629F3" w:rsidRPr="007030C6" w:rsidRDefault="005629F3" w:rsidP="003703CF">
            <w:pPr>
              <w:spacing w:after="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</w:tbl>
    <w:p w14:paraId="34D20DB8" w14:textId="03990900" w:rsidR="00832EE5" w:rsidRPr="005629F3" w:rsidRDefault="005629F3" w:rsidP="007C69C3">
      <w:pPr>
        <w:rPr>
          <w:rFonts w:ascii="Arial" w:hAnsi="Arial" w:cs="Arial"/>
          <w:b/>
          <w:bCs/>
          <w:lang w:val="en-GB"/>
        </w:rPr>
      </w:pPr>
      <w:r w:rsidRPr="006F073E">
        <w:rPr>
          <w:rFonts w:ascii="Arial" w:hAnsi="Arial" w:cs="Arial"/>
          <w:i/>
          <w:lang w:val="en-GB"/>
        </w:rPr>
        <w:t>*</w:t>
      </w:r>
      <w:r w:rsidR="003820E0">
        <w:rPr>
          <w:rFonts w:ascii="Arial" w:hAnsi="Arial" w:cs="Arial"/>
          <w:i/>
          <w:lang w:val="en-GB"/>
        </w:rPr>
        <w:t>person</w:t>
      </w:r>
      <w:r w:rsidRPr="006F073E">
        <w:rPr>
          <w:rFonts w:ascii="Arial" w:hAnsi="Arial" w:cs="Arial"/>
          <w:i/>
          <w:lang w:val="en-GB"/>
        </w:rPr>
        <w:t>-months</w:t>
      </w:r>
    </w:p>
    <w:p w14:paraId="79651B31" w14:textId="43028A1A" w:rsidR="00E4673B" w:rsidRDefault="00E4673B">
      <w:pPr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br w:type="page"/>
      </w:r>
    </w:p>
    <w:p w14:paraId="36D10E5A" w14:textId="33A2360E" w:rsidR="007C69C3" w:rsidRPr="00435637" w:rsidRDefault="007C69C3" w:rsidP="007C69C3">
      <w:pPr>
        <w:rPr>
          <w:rFonts w:ascii="Arial" w:hAnsi="Arial" w:cs="Arial"/>
          <w:b/>
          <w:sz w:val="24"/>
          <w:szCs w:val="24"/>
          <w:lang w:val="en-GB"/>
        </w:rPr>
      </w:pPr>
      <w:r w:rsidRPr="00435637">
        <w:rPr>
          <w:rFonts w:ascii="Arial" w:hAnsi="Arial" w:cs="Arial"/>
          <w:b/>
          <w:sz w:val="24"/>
          <w:szCs w:val="24"/>
          <w:lang w:val="en-GB"/>
        </w:rPr>
        <w:lastRenderedPageBreak/>
        <w:t xml:space="preserve">The project's progress in </w:t>
      </w:r>
      <w:r w:rsidR="00E4673B">
        <w:rPr>
          <w:rFonts w:ascii="Arial" w:hAnsi="Arial" w:cs="Arial"/>
          <w:b/>
          <w:sz w:val="24"/>
          <w:szCs w:val="24"/>
          <w:lang w:val="en-GB"/>
        </w:rPr>
        <w:t>2020</w:t>
      </w:r>
    </w:p>
    <w:p w14:paraId="0D206DBD" w14:textId="396957F3" w:rsidR="007C69C3" w:rsidRPr="00723846" w:rsidRDefault="007C69C3" w:rsidP="00E4673B">
      <w:pPr>
        <w:jc w:val="both"/>
        <w:rPr>
          <w:rFonts w:ascii="Arial" w:hAnsi="Arial" w:cs="Arial"/>
          <w:lang w:val="en-GB"/>
        </w:rPr>
      </w:pPr>
      <w:r w:rsidRPr="00723846">
        <w:rPr>
          <w:rFonts w:ascii="Arial" w:hAnsi="Arial" w:cs="Arial"/>
          <w:lang w:val="en-GB"/>
        </w:rPr>
        <w:t>Describe the progress</w:t>
      </w:r>
      <w:r w:rsidR="00C16F8A">
        <w:rPr>
          <w:rFonts w:ascii="Arial" w:hAnsi="Arial" w:cs="Arial"/>
          <w:lang w:val="en-GB"/>
        </w:rPr>
        <w:t xml:space="preserve"> of the project</w:t>
      </w:r>
      <w:r w:rsidRPr="00723846">
        <w:rPr>
          <w:rFonts w:ascii="Arial" w:hAnsi="Arial" w:cs="Arial"/>
          <w:lang w:val="en-GB"/>
        </w:rPr>
        <w:t xml:space="preserve"> in year </w:t>
      </w:r>
      <w:r w:rsidR="00E4673B">
        <w:rPr>
          <w:rFonts w:ascii="Arial" w:hAnsi="Arial" w:cs="Arial"/>
          <w:lang w:val="en-GB"/>
        </w:rPr>
        <w:t>2020</w:t>
      </w:r>
      <w:r w:rsidRPr="00723846">
        <w:rPr>
          <w:rFonts w:ascii="Arial" w:hAnsi="Arial" w:cs="Arial"/>
          <w:lang w:val="en-GB"/>
        </w:rPr>
        <w:t xml:space="preserve"> and the main results, milestones reached and other achievements or outputs. Please refer to the milestones provid</w:t>
      </w:r>
      <w:r w:rsidR="00B07605" w:rsidRPr="00723846">
        <w:rPr>
          <w:rFonts w:ascii="Arial" w:hAnsi="Arial" w:cs="Arial"/>
          <w:lang w:val="en-GB"/>
        </w:rPr>
        <w:t xml:space="preserve">ed in the application. </w:t>
      </w:r>
      <w:r w:rsidRPr="00723846">
        <w:rPr>
          <w:rFonts w:ascii="Arial" w:hAnsi="Arial" w:cs="Arial"/>
          <w:lang w:val="en-GB"/>
        </w:rPr>
        <w:t>If there are deviations from the original research plan, please explain the need or rationale for those changes.</w:t>
      </w:r>
      <w:r w:rsidR="00F73B0A" w:rsidRPr="00723846">
        <w:rPr>
          <w:rFonts w:ascii="Arial" w:hAnsi="Arial" w:cs="Arial"/>
          <w:lang w:val="en-GB"/>
        </w:rPr>
        <w:t xml:space="preserve"> Report how publications stemming from this project have adhered to IRF’s open access policy.</w:t>
      </w:r>
    </w:p>
    <w:p w14:paraId="09A32704" w14:textId="77777777" w:rsidR="00E4673B" w:rsidRDefault="00E4673B" w:rsidP="00E4673B">
      <w:pPr>
        <w:spacing w:after="0" w:line="360" w:lineRule="auto"/>
        <w:rPr>
          <w:rFonts w:ascii="Arial" w:hAnsi="Arial" w:cs="Arial"/>
          <w:lang w:val="en-GB"/>
        </w:rPr>
      </w:pPr>
      <w:r w:rsidRPr="00DF0839">
        <w:rPr>
          <w:rFonts w:ascii="Arial" w:hAnsi="Arial" w:cs="Arial"/>
          <w:lang w:val="en-GB"/>
        </w:rPr>
        <w:t>&lt;add your text here&gt;</w:t>
      </w:r>
    </w:p>
    <w:p w14:paraId="200887B1" w14:textId="77777777" w:rsidR="00D6555B" w:rsidRDefault="00D6555B" w:rsidP="00E4673B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024A6586" w14:textId="77777777" w:rsidR="007C69C3" w:rsidRPr="00723846" w:rsidRDefault="007C69C3" w:rsidP="007C69C3">
      <w:pPr>
        <w:rPr>
          <w:rFonts w:ascii="Arial" w:hAnsi="Arial" w:cs="Arial"/>
          <w:b/>
          <w:sz w:val="24"/>
          <w:szCs w:val="24"/>
          <w:lang w:val="en-GB"/>
        </w:rPr>
      </w:pPr>
      <w:r w:rsidRPr="00723846">
        <w:rPr>
          <w:rFonts w:ascii="Arial" w:hAnsi="Arial" w:cs="Arial"/>
          <w:b/>
          <w:sz w:val="24"/>
          <w:szCs w:val="24"/>
          <w:lang w:val="en-GB"/>
        </w:rPr>
        <w:t>Continuation of the project</w:t>
      </w:r>
    </w:p>
    <w:p w14:paraId="7B257F72" w14:textId="1FE92085" w:rsidR="003942EC" w:rsidRPr="00723846" w:rsidRDefault="007C69C3" w:rsidP="007C69C3">
      <w:pPr>
        <w:rPr>
          <w:rFonts w:ascii="Arial" w:hAnsi="Arial" w:cs="Arial"/>
          <w:lang w:val="en-GB"/>
        </w:rPr>
      </w:pPr>
      <w:r w:rsidRPr="00723846">
        <w:rPr>
          <w:rFonts w:ascii="Arial" w:hAnsi="Arial" w:cs="Arial"/>
          <w:lang w:val="en-GB"/>
        </w:rPr>
        <w:t>Describe the</w:t>
      </w:r>
      <w:r w:rsidR="00606E94">
        <w:rPr>
          <w:rFonts w:ascii="Arial" w:hAnsi="Arial" w:cs="Arial"/>
          <w:lang w:val="en-GB"/>
        </w:rPr>
        <w:t xml:space="preserve"> research plan for year </w:t>
      </w:r>
      <w:r w:rsidR="00E4673B">
        <w:rPr>
          <w:rFonts w:ascii="Arial" w:hAnsi="Arial" w:cs="Arial"/>
          <w:lang w:val="en-GB"/>
        </w:rPr>
        <w:t>2021</w:t>
      </w:r>
      <w:r w:rsidRPr="00723846">
        <w:rPr>
          <w:rFonts w:ascii="Arial" w:hAnsi="Arial" w:cs="Arial"/>
          <w:lang w:val="en-GB"/>
        </w:rPr>
        <w:t>. If there are any foreseeable changes in the work plan, management and/or participation these must</w:t>
      </w:r>
      <w:r w:rsidR="00DF0839">
        <w:rPr>
          <w:rFonts w:ascii="Arial" w:hAnsi="Arial" w:cs="Arial"/>
          <w:lang w:val="en-GB"/>
        </w:rPr>
        <w:t xml:space="preserve"> be explained. Explain all</w:t>
      </w:r>
      <w:r w:rsidRPr="00723846">
        <w:rPr>
          <w:rFonts w:ascii="Arial" w:hAnsi="Arial" w:cs="Arial"/>
          <w:lang w:val="en-GB"/>
        </w:rPr>
        <w:t xml:space="preserve"> planned</w:t>
      </w:r>
      <w:r w:rsidR="00DF0839">
        <w:rPr>
          <w:rFonts w:ascii="Arial" w:hAnsi="Arial" w:cs="Arial"/>
          <w:lang w:val="en-GB"/>
        </w:rPr>
        <w:t xml:space="preserve"> expenses</w:t>
      </w:r>
      <w:r w:rsidRPr="00723846">
        <w:rPr>
          <w:rFonts w:ascii="Arial" w:hAnsi="Arial" w:cs="Arial"/>
          <w:lang w:val="en-GB"/>
        </w:rPr>
        <w:t>.</w:t>
      </w:r>
    </w:p>
    <w:p w14:paraId="6D38212E" w14:textId="77777777" w:rsidR="00E4673B" w:rsidRDefault="00E4673B" w:rsidP="00E4673B">
      <w:pPr>
        <w:spacing w:after="0" w:line="360" w:lineRule="auto"/>
        <w:rPr>
          <w:rFonts w:ascii="Arial" w:hAnsi="Arial" w:cs="Arial"/>
          <w:lang w:val="en-GB"/>
        </w:rPr>
      </w:pPr>
      <w:r w:rsidRPr="00DF0839">
        <w:rPr>
          <w:rFonts w:ascii="Arial" w:hAnsi="Arial" w:cs="Arial"/>
          <w:lang w:val="en-GB"/>
        </w:rPr>
        <w:t>&lt;add your text here&gt;</w:t>
      </w:r>
    </w:p>
    <w:p w14:paraId="64C47888" w14:textId="77777777" w:rsidR="00E4673B" w:rsidRDefault="00E4673B" w:rsidP="00E4673B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en-GB"/>
        </w:rPr>
      </w:pPr>
      <w:bookmarkStart w:id="1" w:name="_GoBack"/>
      <w:bookmarkEnd w:id="1"/>
    </w:p>
    <w:p w14:paraId="0CA60B2D" w14:textId="412C8A5A" w:rsidR="009B28D4" w:rsidRPr="00723846" w:rsidRDefault="00656FB5" w:rsidP="007C69C3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723846">
        <w:rPr>
          <w:rFonts w:ascii="Arial" w:hAnsi="Arial" w:cs="Arial"/>
          <w:b/>
          <w:bCs/>
          <w:sz w:val="24"/>
          <w:szCs w:val="24"/>
          <w:lang w:val="en-GB"/>
        </w:rPr>
        <w:t>Milestones</w:t>
      </w:r>
      <w:r w:rsidR="00C10E6A">
        <w:rPr>
          <w:rFonts w:ascii="Arial" w:hAnsi="Arial" w:cs="Arial"/>
          <w:b/>
          <w:bCs/>
          <w:sz w:val="24"/>
          <w:szCs w:val="24"/>
          <w:lang w:val="en-GB"/>
        </w:rPr>
        <w:t xml:space="preserve"> in </w:t>
      </w:r>
      <w:r w:rsidR="00E4673B">
        <w:rPr>
          <w:rFonts w:ascii="Arial" w:hAnsi="Arial" w:cs="Arial"/>
          <w:b/>
          <w:bCs/>
          <w:sz w:val="24"/>
          <w:szCs w:val="24"/>
          <w:lang w:val="en-GB"/>
        </w:rPr>
        <w:t>2021</w:t>
      </w:r>
    </w:p>
    <w:p w14:paraId="59078295" w14:textId="39E33685" w:rsidR="009B28D4" w:rsidRPr="00723846" w:rsidRDefault="00DF0839" w:rsidP="007C69C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lang w:val="en-GB"/>
        </w:rPr>
        <w:t xml:space="preserve">Please list the </w:t>
      </w:r>
      <w:r w:rsidRPr="006F0076">
        <w:rPr>
          <w:rFonts w:ascii="Arial" w:hAnsi="Arial" w:cs="Arial"/>
          <w:lang w:val="en-GB"/>
        </w:rPr>
        <w:t>now</w:t>
      </w:r>
      <w:r w:rsidR="00656FB5" w:rsidRPr="00723846">
        <w:rPr>
          <w:rFonts w:ascii="Arial" w:hAnsi="Arial" w:cs="Arial"/>
          <w:lang w:val="en-GB"/>
        </w:rPr>
        <w:t xml:space="preserve"> planned milestones</w:t>
      </w:r>
      <w:r w:rsidR="009B435A">
        <w:rPr>
          <w:rFonts w:ascii="Arial" w:hAnsi="Arial" w:cs="Arial"/>
          <w:lang w:val="en-GB"/>
        </w:rPr>
        <w:t xml:space="preserve"> </w:t>
      </w:r>
      <w:r w:rsidR="00606E94">
        <w:rPr>
          <w:rFonts w:ascii="Arial" w:hAnsi="Arial" w:cs="Arial"/>
          <w:lang w:val="en-GB"/>
        </w:rPr>
        <w:t xml:space="preserve">in year </w:t>
      </w:r>
      <w:r w:rsidR="00E4673B">
        <w:rPr>
          <w:rFonts w:ascii="Arial" w:hAnsi="Arial" w:cs="Arial"/>
          <w:lang w:val="en-GB"/>
        </w:rPr>
        <w:t>2021</w:t>
      </w:r>
      <w:r w:rsidR="00656FB5" w:rsidRPr="00723846">
        <w:rPr>
          <w:rFonts w:ascii="Arial" w:hAnsi="Arial" w:cs="Arial"/>
          <w:lang w:val="en-GB"/>
        </w:rPr>
        <w:t xml:space="preserve"> and refer to the milestones given in the application</w:t>
      </w:r>
      <w:r w:rsidR="00656FB5" w:rsidRPr="00723846">
        <w:rPr>
          <w:rFonts w:ascii="Arial" w:hAnsi="Arial" w:cs="Arial"/>
          <w:sz w:val="24"/>
          <w:szCs w:val="24"/>
          <w:lang w:val="en-GB"/>
        </w:rPr>
        <w:t>.</w:t>
      </w:r>
    </w:p>
    <w:p w14:paraId="102961AD" w14:textId="77777777" w:rsidR="006D2E85" w:rsidRDefault="00656FB5" w:rsidP="00E4673B">
      <w:pPr>
        <w:spacing w:after="0" w:line="360" w:lineRule="auto"/>
        <w:rPr>
          <w:rFonts w:ascii="Arial" w:hAnsi="Arial" w:cs="Arial"/>
          <w:lang w:val="en-GB"/>
        </w:rPr>
      </w:pPr>
      <w:r w:rsidRPr="00DF0839">
        <w:rPr>
          <w:rFonts w:ascii="Arial" w:hAnsi="Arial" w:cs="Arial"/>
          <w:lang w:val="en-GB"/>
        </w:rPr>
        <w:t>&lt;add your text here&gt;</w:t>
      </w:r>
    </w:p>
    <w:p w14:paraId="1C4B5571" w14:textId="77777777" w:rsidR="00E4673B" w:rsidRDefault="00E4673B" w:rsidP="00E4673B">
      <w:pPr>
        <w:spacing w:after="0" w:line="360" w:lineRule="auto"/>
        <w:rPr>
          <w:rFonts w:ascii="Arial" w:hAnsi="Arial" w:cs="Arial"/>
          <w:b/>
          <w:bCs/>
          <w:lang w:val="en-GB"/>
        </w:rPr>
      </w:pPr>
    </w:p>
    <w:p w14:paraId="1E94F1A2" w14:textId="6050F171" w:rsidR="003942EC" w:rsidRPr="00344541" w:rsidRDefault="007C69C3" w:rsidP="00723846">
      <w:pPr>
        <w:spacing w:line="300" w:lineRule="auto"/>
        <w:rPr>
          <w:rFonts w:ascii="Arial" w:hAnsi="Arial" w:cs="Arial"/>
          <w:bCs/>
          <w:lang w:val="en-GB"/>
        </w:rPr>
      </w:pPr>
      <w:r w:rsidRPr="00344541">
        <w:rPr>
          <w:rFonts w:ascii="Arial" w:hAnsi="Arial" w:cs="Arial"/>
          <w:b/>
          <w:bCs/>
          <w:lang w:val="en-GB"/>
        </w:rPr>
        <w:t xml:space="preserve">Table </w:t>
      </w:r>
      <w:r w:rsidR="00B80838">
        <w:rPr>
          <w:rFonts w:ascii="Arial" w:hAnsi="Arial" w:cs="Arial"/>
          <w:b/>
          <w:bCs/>
          <w:lang w:val="en-GB"/>
        </w:rPr>
        <w:t>3</w:t>
      </w:r>
      <w:r w:rsidRPr="00344541">
        <w:rPr>
          <w:rFonts w:ascii="Arial" w:hAnsi="Arial" w:cs="Arial"/>
          <w:b/>
          <w:bCs/>
          <w:lang w:val="en-GB"/>
        </w:rPr>
        <w:t xml:space="preserve">. </w:t>
      </w:r>
      <w:r w:rsidRPr="00344541">
        <w:rPr>
          <w:lang w:val="en-GB"/>
        </w:rPr>
        <w:t xml:space="preserve">  </w:t>
      </w:r>
      <w:r w:rsidR="00DF0839">
        <w:rPr>
          <w:rFonts w:ascii="Arial" w:hAnsi="Arial" w:cs="Arial"/>
          <w:bCs/>
          <w:lang w:val="en-GB"/>
        </w:rPr>
        <w:t>The estimated expenses</w:t>
      </w:r>
      <w:r w:rsidRPr="00344541">
        <w:rPr>
          <w:rFonts w:ascii="Arial" w:hAnsi="Arial" w:cs="Arial"/>
          <w:bCs/>
          <w:lang w:val="en-GB"/>
        </w:rPr>
        <w:t xml:space="preserve"> and financing of the project (in thousand ISK),</w:t>
      </w:r>
      <w:r w:rsidR="00606E94">
        <w:rPr>
          <w:rFonts w:ascii="Arial" w:hAnsi="Arial" w:cs="Arial"/>
          <w:bCs/>
          <w:lang w:val="en-GB"/>
        </w:rPr>
        <w:t xml:space="preserve"> for the grant period 01.01.</w:t>
      </w:r>
      <w:r w:rsidR="00E4673B">
        <w:rPr>
          <w:rFonts w:ascii="Arial" w:hAnsi="Arial" w:cs="Arial"/>
          <w:bCs/>
          <w:lang w:val="en-GB"/>
        </w:rPr>
        <w:t>2021</w:t>
      </w:r>
      <w:r w:rsidR="00606E94">
        <w:rPr>
          <w:rFonts w:ascii="Arial" w:hAnsi="Arial" w:cs="Arial"/>
          <w:bCs/>
          <w:lang w:val="en-GB"/>
        </w:rPr>
        <w:t>-31.12.</w:t>
      </w:r>
      <w:r w:rsidR="00E4673B">
        <w:rPr>
          <w:rFonts w:ascii="Arial" w:hAnsi="Arial" w:cs="Arial"/>
          <w:bCs/>
          <w:lang w:val="en-GB"/>
        </w:rPr>
        <w:t>2021</w:t>
      </w:r>
    </w:p>
    <w:tbl>
      <w:tblPr>
        <w:tblW w:w="9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1739"/>
        <w:gridCol w:w="1874"/>
        <w:gridCol w:w="1804"/>
        <w:gridCol w:w="1813"/>
      </w:tblGrid>
      <w:tr w:rsidR="00A76BBB" w:rsidRPr="007030C6" w14:paraId="368B0060" w14:textId="77777777" w:rsidTr="00C76CDB">
        <w:trPr>
          <w:cantSplit/>
          <w:trHeight w:val="397"/>
        </w:trPr>
        <w:tc>
          <w:tcPr>
            <w:tcW w:w="2122" w:type="dxa"/>
            <w:tcBorders>
              <w:top w:val="single" w:sz="4" w:space="0" w:color="auto"/>
            </w:tcBorders>
            <w:vAlign w:val="center"/>
          </w:tcPr>
          <w:p w14:paraId="530687C7" w14:textId="77777777" w:rsidR="00A76BBB" w:rsidRPr="007030C6" w:rsidRDefault="00A76BBB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>Item</w:t>
            </w:r>
          </w:p>
        </w:tc>
        <w:tc>
          <w:tcPr>
            <w:tcW w:w="1739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3B269" w14:textId="19FB39BA" w:rsidR="00A76BBB" w:rsidRPr="007030C6" w:rsidRDefault="00B33E2F" w:rsidP="00B33E2F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R</w:t>
            </w:r>
            <w:r w:rsidR="00A76BBB" w:rsidRPr="007030C6">
              <w:rPr>
                <w:rFonts w:ascii="Arial" w:hAnsi="Arial" w:cs="Arial"/>
                <w:b/>
                <w:bCs/>
                <w:lang w:val="en-GB"/>
              </w:rPr>
              <w:t>F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f</w:t>
            </w:r>
            <w:r w:rsidR="00A76BBB" w:rsidRPr="007030C6">
              <w:rPr>
                <w:rFonts w:ascii="Arial" w:hAnsi="Arial" w:cs="Arial"/>
                <w:b/>
                <w:bCs/>
                <w:lang w:val="en-GB"/>
              </w:rPr>
              <w:t xml:space="preserve">unding in </w:t>
            </w:r>
            <w:r w:rsidR="00E4673B">
              <w:rPr>
                <w:rFonts w:ascii="Arial" w:hAnsi="Arial" w:cs="Arial"/>
                <w:b/>
                <w:bCs/>
                <w:lang w:val="en-GB"/>
              </w:rPr>
              <w:t>2021</w:t>
            </w:r>
            <w:r w:rsidR="00A76BBB" w:rsidRPr="007030C6">
              <w:rPr>
                <w:rFonts w:ascii="Arial" w:hAnsi="Arial" w:cs="Arial"/>
                <w:b/>
                <w:bCs/>
                <w:lang w:val="en-GB"/>
              </w:rPr>
              <w:t>*</w:t>
            </w:r>
          </w:p>
        </w:tc>
        <w:tc>
          <w:tcPr>
            <w:tcW w:w="1874" w:type="dxa"/>
            <w:tcBorders>
              <w:top w:val="single" w:sz="4" w:space="0" w:color="auto"/>
            </w:tcBorders>
          </w:tcPr>
          <w:p w14:paraId="09304D2D" w14:textId="77777777" w:rsidR="00A76BBB" w:rsidRPr="007030C6" w:rsidRDefault="00310180" w:rsidP="003942EC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RF f</w:t>
            </w:r>
            <w:r w:rsidR="00A76BBB">
              <w:rPr>
                <w:rFonts w:ascii="Arial" w:hAnsi="Arial" w:cs="Arial"/>
                <w:b/>
                <w:bCs/>
                <w:lang w:val="en-GB"/>
              </w:rPr>
              <w:t xml:space="preserve">und transferred from </w:t>
            </w:r>
            <w:r w:rsidR="00A76BBB" w:rsidRPr="007030C6">
              <w:rPr>
                <w:rFonts w:ascii="Arial" w:hAnsi="Arial" w:cs="Arial"/>
                <w:b/>
                <w:bCs/>
                <w:lang w:val="en-GB"/>
              </w:rPr>
              <w:t>last year(s)</w:t>
            </w:r>
            <w:r w:rsidR="00C35E81">
              <w:rPr>
                <w:rFonts w:ascii="Arial" w:hAnsi="Arial" w:cs="Arial"/>
                <w:b/>
                <w:bCs/>
                <w:lang w:val="en-GB"/>
              </w:rPr>
              <w:t>**</w:t>
            </w:r>
          </w:p>
        </w:tc>
        <w:tc>
          <w:tcPr>
            <w:tcW w:w="1804" w:type="dxa"/>
            <w:tcBorders>
              <w:top w:val="single" w:sz="4" w:space="0" w:color="auto"/>
            </w:tcBorders>
            <w:vAlign w:val="center"/>
          </w:tcPr>
          <w:p w14:paraId="1D0D6176" w14:textId="77777777" w:rsidR="00A76BBB" w:rsidRPr="007030C6" w:rsidRDefault="00A76BBB" w:rsidP="003942EC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>Other</w:t>
            </w:r>
            <w:r w:rsidR="00310180">
              <w:rPr>
                <w:rFonts w:ascii="Arial" w:hAnsi="Arial" w:cs="Arial"/>
                <w:b/>
                <w:bCs/>
                <w:lang w:val="en-GB"/>
              </w:rPr>
              <w:t xml:space="preserve"> (own)</w:t>
            </w: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 financing</w:t>
            </w:r>
          </w:p>
        </w:tc>
        <w:tc>
          <w:tcPr>
            <w:tcW w:w="1813" w:type="dxa"/>
            <w:tcBorders>
              <w:top w:val="single" w:sz="4" w:space="0" w:color="auto"/>
            </w:tcBorders>
            <w:vAlign w:val="center"/>
          </w:tcPr>
          <w:p w14:paraId="2560A27E" w14:textId="77777777" w:rsidR="00A76BBB" w:rsidRDefault="00A76BBB" w:rsidP="003942EC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t xml:space="preserve">Total </w:t>
            </w:r>
            <w:r w:rsidR="00DF0839">
              <w:rPr>
                <w:rFonts w:ascii="Arial" w:hAnsi="Arial" w:cs="Arial"/>
                <w:b/>
                <w:bCs/>
                <w:lang w:val="en-GB"/>
              </w:rPr>
              <w:t>expenses</w:t>
            </w:r>
          </w:p>
          <w:p w14:paraId="07467F36" w14:textId="6773C931" w:rsidR="00A76BBB" w:rsidRPr="007030C6" w:rsidRDefault="00606E94" w:rsidP="003942EC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in </w:t>
            </w:r>
            <w:r w:rsidR="00E4673B">
              <w:rPr>
                <w:rFonts w:ascii="Arial" w:hAnsi="Arial" w:cs="Arial"/>
                <w:b/>
                <w:bCs/>
                <w:lang w:val="en-GB"/>
              </w:rPr>
              <w:t>2021</w:t>
            </w:r>
          </w:p>
        </w:tc>
      </w:tr>
      <w:tr w:rsidR="00A76BBB" w:rsidRPr="007030C6" w14:paraId="0319CE3A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0D9A40D7" w14:textId="77777777" w:rsidR="00A76BBB" w:rsidRPr="007030C6" w:rsidRDefault="00DF0839" w:rsidP="00DF0839">
            <w:pPr>
              <w:spacing w:before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alari</w:t>
            </w:r>
            <w:r w:rsidR="00A76BBB" w:rsidRPr="007030C6">
              <w:rPr>
                <w:rFonts w:ascii="Arial" w:hAnsi="Arial" w:cs="Arial"/>
                <w:lang w:val="en-GB"/>
              </w:rPr>
              <w:t xml:space="preserve">es and </w:t>
            </w:r>
            <w:r>
              <w:rPr>
                <w:rFonts w:ascii="Arial" w:hAnsi="Arial" w:cs="Arial"/>
                <w:lang w:val="en-GB"/>
              </w:rPr>
              <w:t>salary</w:t>
            </w:r>
            <w:r w:rsidR="00A76BBB" w:rsidRPr="007030C6">
              <w:rPr>
                <w:rFonts w:ascii="Arial" w:hAnsi="Arial" w:cs="Arial"/>
                <w:lang w:val="en-GB"/>
              </w:rPr>
              <w:t xml:space="preserve"> related expenses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71B62309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736B138B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6DD99E53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509BC678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A76BBB" w:rsidRPr="007030C6" w14:paraId="14FC9294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10093860" w14:textId="77777777" w:rsidR="00A76BBB" w:rsidRPr="007030C6" w:rsidRDefault="00A76BBB" w:rsidP="003942EC">
            <w:pPr>
              <w:spacing w:before="120"/>
              <w:ind w:right="-77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Operating expenses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4CC48249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29C6F8F9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514A22C0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242405BB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A76BBB" w:rsidRPr="007030C6" w14:paraId="6554AD55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389001B8" w14:textId="77777777" w:rsidR="00A76BBB" w:rsidRPr="007030C6" w:rsidRDefault="00A76BBB" w:rsidP="003942EC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 xml:space="preserve">Contracted services 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079ED467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73471DC0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0A4D40A5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50B5B103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A76BBB" w:rsidRPr="007030C6" w14:paraId="74CBD87D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7C8A8FA2" w14:textId="77777777" w:rsidR="00A76BBB" w:rsidRPr="007030C6" w:rsidRDefault="00A76BBB" w:rsidP="003942EC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Travel expenses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6AB5406C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467551C4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1DCEA093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1AF2EF1C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C76CDB" w:rsidRPr="007030C6" w14:paraId="24ACF4A5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31984AF1" w14:textId="1A321E28" w:rsidR="00C76CDB" w:rsidRPr="007030C6" w:rsidRDefault="00C76CDB" w:rsidP="003942EC">
            <w:pPr>
              <w:spacing w:before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/>
                <w:lang w:val="en-GB"/>
              </w:rPr>
              <w:t>Publication expenses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3A7FD0EC" w14:textId="77777777" w:rsidR="00C76CDB" w:rsidRPr="007030C6" w:rsidRDefault="00C76CD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547ED19D" w14:textId="77777777" w:rsidR="00C76CDB" w:rsidRPr="007030C6" w:rsidRDefault="00C76CD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203C52BF" w14:textId="77777777" w:rsidR="00C76CDB" w:rsidRPr="007030C6" w:rsidRDefault="00C76CD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453F33A4" w14:textId="77777777" w:rsidR="00C76CDB" w:rsidRPr="007030C6" w:rsidRDefault="00C76CD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A76BBB" w:rsidRPr="007030C6" w14:paraId="2C10C979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4B3D3303" w14:textId="77777777" w:rsidR="00A76BBB" w:rsidRPr="007030C6" w:rsidRDefault="00A76BBB" w:rsidP="003942EC">
            <w:pPr>
              <w:spacing w:before="120"/>
              <w:rPr>
                <w:rFonts w:ascii="Arial" w:hAnsi="Arial" w:cs="Arial"/>
                <w:lang w:val="en-GB"/>
              </w:rPr>
            </w:pPr>
            <w:r w:rsidRPr="007030C6">
              <w:rPr>
                <w:rFonts w:ascii="Arial" w:hAnsi="Arial" w:cs="Arial"/>
                <w:lang w:val="en-GB"/>
              </w:rPr>
              <w:t>Overhead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05DAE0D2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74" w:type="dxa"/>
          </w:tcPr>
          <w:p w14:paraId="38EF8CE4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04" w:type="dxa"/>
          </w:tcPr>
          <w:p w14:paraId="58FCCDEF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14:paraId="7575321F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lang w:val="en-GB"/>
              </w:rPr>
            </w:pPr>
          </w:p>
        </w:tc>
      </w:tr>
      <w:tr w:rsidR="00A76BBB" w:rsidRPr="007030C6" w14:paraId="7F0B9B4E" w14:textId="77777777" w:rsidTr="00C76CDB">
        <w:trPr>
          <w:cantSplit/>
          <w:trHeight w:val="397"/>
        </w:trPr>
        <w:tc>
          <w:tcPr>
            <w:tcW w:w="2122" w:type="dxa"/>
            <w:vAlign w:val="center"/>
          </w:tcPr>
          <w:p w14:paraId="1B0DE453" w14:textId="77777777" w:rsidR="00A76BBB" w:rsidRPr="007030C6" w:rsidRDefault="00A76BBB" w:rsidP="003942EC">
            <w:pPr>
              <w:spacing w:before="120"/>
              <w:rPr>
                <w:rFonts w:ascii="Arial" w:hAnsi="Arial" w:cs="Arial"/>
                <w:b/>
                <w:bCs/>
                <w:lang w:val="en-GB"/>
              </w:rPr>
            </w:pPr>
            <w:r w:rsidRPr="007030C6">
              <w:rPr>
                <w:rFonts w:ascii="Arial" w:hAnsi="Arial" w:cs="Arial"/>
                <w:b/>
                <w:bCs/>
                <w:lang w:val="en-GB"/>
              </w:rPr>
              <w:lastRenderedPageBreak/>
              <w:t>Total</w:t>
            </w:r>
          </w:p>
        </w:tc>
        <w:tc>
          <w:tcPr>
            <w:tcW w:w="1739" w:type="dxa"/>
            <w:shd w:val="clear" w:color="auto" w:fill="F2F2F2" w:themeFill="background1" w:themeFillShade="F2"/>
          </w:tcPr>
          <w:p w14:paraId="7EFD14EC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74" w:type="dxa"/>
          </w:tcPr>
          <w:p w14:paraId="4E189A98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04" w:type="dxa"/>
          </w:tcPr>
          <w:p w14:paraId="20EF929C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13" w:type="dxa"/>
          </w:tcPr>
          <w:p w14:paraId="21D838E6" w14:textId="77777777" w:rsidR="00A76BBB" w:rsidRPr="007030C6" w:rsidRDefault="00A76BBB" w:rsidP="003942EC">
            <w:pPr>
              <w:spacing w:before="120"/>
              <w:ind w:right="583"/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</w:tbl>
    <w:p w14:paraId="7B51F1AC" w14:textId="77777777" w:rsidR="00723846" w:rsidRPr="00877A10" w:rsidRDefault="00A76BBB" w:rsidP="00877A10">
      <w:pPr>
        <w:spacing w:after="0" w:line="240" w:lineRule="auto"/>
        <w:rPr>
          <w:rFonts w:ascii="Arial" w:hAnsi="Arial" w:cs="Arial"/>
          <w:i/>
          <w:sz w:val="20"/>
          <w:szCs w:val="20"/>
          <w:lang w:val="en-GB"/>
        </w:rPr>
      </w:pPr>
      <w:r w:rsidRPr="00877A10">
        <w:rPr>
          <w:rFonts w:ascii="Arial" w:hAnsi="Arial" w:cs="Arial"/>
          <w:sz w:val="20"/>
          <w:szCs w:val="20"/>
        </w:rPr>
        <w:t xml:space="preserve">* </w:t>
      </w:r>
      <w:r w:rsidRPr="00877A10">
        <w:rPr>
          <w:rFonts w:ascii="Arial" w:hAnsi="Arial" w:cs="Arial"/>
          <w:i/>
          <w:sz w:val="20"/>
          <w:szCs w:val="20"/>
          <w:lang w:val="en-GB"/>
        </w:rPr>
        <w:t>according to the application</w:t>
      </w:r>
    </w:p>
    <w:p w14:paraId="11B15AE2" w14:textId="1D3FE10E" w:rsidR="00877A10" w:rsidRDefault="00877A10" w:rsidP="00877A10">
      <w:pPr>
        <w:spacing w:after="0" w:line="240" w:lineRule="auto"/>
        <w:rPr>
          <w:rFonts w:ascii="Arial" w:hAnsi="Arial" w:cs="Arial"/>
          <w:i/>
          <w:sz w:val="20"/>
          <w:szCs w:val="20"/>
          <w:lang w:val="en-GB"/>
        </w:rPr>
      </w:pPr>
      <w:r w:rsidRPr="00877A10">
        <w:rPr>
          <w:rFonts w:ascii="Arial" w:hAnsi="Arial" w:cs="Arial"/>
          <w:i/>
          <w:sz w:val="20"/>
          <w:szCs w:val="20"/>
          <w:lang w:val="en-GB"/>
        </w:rPr>
        <w:t xml:space="preserve">** Transferred IRF fund to be used in </w:t>
      </w:r>
      <w:r w:rsidR="00E4673B">
        <w:rPr>
          <w:rFonts w:ascii="Arial" w:hAnsi="Arial" w:cs="Arial"/>
          <w:i/>
          <w:sz w:val="20"/>
          <w:szCs w:val="20"/>
          <w:lang w:val="en-GB"/>
        </w:rPr>
        <w:t>2021</w:t>
      </w:r>
    </w:p>
    <w:p w14:paraId="5BF84C45" w14:textId="77777777" w:rsidR="00877A10" w:rsidRPr="00877A10" w:rsidRDefault="00877A10" w:rsidP="00877A10">
      <w:pPr>
        <w:spacing w:after="0" w:line="240" w:lineRule="auto"/>
        <w:rPr>
          <w:rFonts w:ascii="Arial" w:hAnsi="Arial" w:cs="Arial"/>
          <w:lang w:val="en-GB"/>
        </w:rPr>
      </w:pPr>
    </w:p>
    <w:p w14:paraId="5F92C76F" w14:textId="77777777" w:rsidR="00DA4D74" w:rsidRPr="006F073E" w:rsidRDefault="00CD3F1B" w:rsidP="007C69C3">
      <w:pPr>
        <w:rPr>
          <w:rFonts w:ascii="Arial" w:hAnsi="Arial" w:cs="Arial"/>
          <w:b/>
          <w:sz w:val="24"/>
          <w:szCs w:val="24"/>
          <w:lang w:val="en-GB"/>
        </w:rPr>
      </w:pPr>
      <w:r w:rsidRPr="006F073E">
        <w:rPr>
          <w:rFonts w:ascii="Arial" w:hAnsi="Arial" w:cs="Arial"/>
          <w:b/>
          <w:bCs/>
          <w:sz w:val="24"/>
          <w:szCs w:val="24"/>
          <w:lang w:val="en-GB"/>
        </w:rPr>
        <w:t>Breakdown of "</w:t>
      </w:r>
      <w:r w:rsidR="00B86A8E">
        <w:rPr>
          <w:rFonts w:ascii="Arial" w:hAnsi="Arial" w:cs="Arial"/>
          <w:b/>
          <w:sz w:val="24"/>
          <w:szCs w:val="24"/>
          <w:lang w:val="en-GB"/>
        </w:rPr>
        <w:t>Salari</w:t>
      </w:r>
      <w:r w:rsidRPr="006F073E">
        <w:rPr>
          <w:rFonts w:ascii="Arial" w:hAnsi="Arial" w:cs="Arial"/>
          <w:b/>
          <w:sz w:val="24"/>
          <w:szCs w:val="24"/>
          <w:lang w:val="en-GB"/>
        </w:rPr>
        <w:t xml:space="preserve">es and </w:t>
      </w:r>
      <w:r w:rsidR="00B86A8E">
        <w:rPr>
          <w:rFonts w:ascii="Arial" w:hAnsi="Arial" w:cs="Arial"/>
          <w:b/>
          <w:sz w:val="24"/>
          <w:szCs w:val="24"/>
          <w:lang w:val="en-GB"/>
        </w:rPr>
        <w:t>salary</w:t>
      </w:r>
      <w:r w:rsidRPr="006F073E">
        <w:rPr>
          <w:rFonts w:ascii="Arial" w:hAnsi="Arial" w:cs="Arial"/>
          <w:b/>
          <w:sz w:val="24"/>
          <w:szCs w:val="24"/>
          <w:lang w:val="en-GB"/>
        </w:rPr>
        <w:t xml:space="preserve"> related expenses" from table </w:t>
      </w:r>
      <w:r w:rsidR="00B80838">
        <w:rPr>
          <w:rFonts w:ascii="Arial" w:hAnsi="Arial" w:cs="Arial"/>
          <w:b/>
          <w:sz w:val="24"/>
          <w:szCs w:val="24"/>
          <w:lang w:val="en-GB"/>
        </w:rPr>
        <w:t>3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1418"/>
        <w:gridCol w:w="4252"/>
      </w:tblGrid>
      <w:tr w:rsidR="00D91481" w:rsidRPr="006F073E" w14:paraId="38628503" w14:textId="77777777" w:rsidTr="00D91481">
        <w:trPr>
          <w:cantSplit/>
        </w:trPr>
        <w:tc>
          <w:tcPr>
            <w:tcW w:w="9067" w:type="dxa"/>
            <w:gridSpan w:val="3"/>
            <w:tcBorders>
              <w:top w:val="single" w:sz="4" w:space="0" w:color="auto"/>
            </w:tcBorders>
            <w:vAlign w:val="center"/>
          </w:tcPr>
          <w:p w14:paraId="1CF9DB65" w14:textId="77777777" w:rsidR="00D91481" w:rsidRPr="006F073E" w:rsidRDefault="00D91481" w:rsidP="003942EC">
            <w:pPr>
              <w:rPr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 xml:space="preserve">Salaries </w:t>
            </w:r>
            <w:r w:rsidR="008D2558">
              <w:rPr>
                <w:rFonts w:ascii="Arial" w:hAnsi="Arial" w:cs="Arial"/>
                <w:b/>
                <w:bCs/>
                <w:lang w:val="en-GB"/>
              </w:rPr>
              <w:t>funded by</w:t>
            </w:r>
            <w:r w:rsidRPr="006F073E">
              <w:rPr>
                <w:rFonts w:ascii="Arial" w:hAnsi="Arial" w:cs="Arial"/>
                <w:b/>
                <w:bCs/>
                <w:lang w:val="en-GB"/>
              </w:rPr>
              <w:t xml:space="preserve"> IRF</w:t>
            </w:r>
          </w:p>
        </w:tc>
      </w:tr>
      <w:tr w:rsidR="00D91481" w:rsidRPr="006F073E" w14:paraId="0342BFA1" w14:textId="77777777" w:rsidTr="00D91481">
        <w:trPr>
          <w:cantSplit/>
        </w:trPr>
        <w:tc>
          <w:tcPr>
            <w:tcW w:w="3397" w:type="dxa"/>
            <w:vAlign w:val="center"/>
          </w:tcPr>
          <w:p w14:paraId="36959D55" w14:textId="77777777" w:rsidR="00D91481" w:rsidRPr="006F073E" w:rsidRDefault="00D9148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Name</w:t>
            </w:r>
          </w:p>
        </w:tc>
        <w:tc>
          <w:tcPr>
            <w:tcW w:w="1418" w:type="dxa"/>
            <w:vAlign w:val="center"/>
          </w:tcPr>
          <w:p w14:paraId="24C1862B" w14:textId="4EC6A313" w:rsidR="00D91481" w:rsidRPr="006F073E" w:rsidRDefault="003820E0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p-</w:t>
            </w:r>
            <w:r w:rsidR="00D91481" w:rsidRPr="006F073E">
              <w:rPr>
                <w:rFonts w:ascii="Arial" w:hAnsi="Arial" w:cs="Arial"/>
                <w:b/>
                <w:bCs/>
                <w:lang w:val="en-GB"/>
              </w:rPr>
              <w:t>m*</w:t>
            </w:r>
          </w:p>
        </w:tc>
        <w:tc>
          <w:tcPr>
            <w:tcW w:w="4252" w:type="dxa"/>
            <w:vAlign w:val="center"/>
          </w:tcPr>
          <w:p w14:paraId="2F44F39E" w14:textId="77777777" w:rsidR="00D91481" w:rsidRPr="006F073E" w:rsidRDefault="00D9148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Salaries</w:t>
            </w:r>
          </w:p>
        </w:tc>
      </w:tr>
      <w:tr w:rsidR="00D91481" w:rsidRPr="006F073E" w14:paraId="367272B1" w14:textId="77777777" w:rsidTr="00D91481">
        <w:trPr>
          <w:cantSplit/>
        </w:trPr>
        <w:tc>
          <w:tcPr>
            <w:tcW w:w="3397" w:type="dxa"/>
            <w:tcBorders>
              <w:bottom w:val="single" w:sz="4" w:space="0" w:color="auto"/>
            </w:tcBorders>
          </w:tcPr>
          <w:p w14:paraId="32BE450D" w14:textId="77777777" w:rsidR="00D91481" w:rsidRPr="006F073E" w:rsidRDefault="00D91481" w:rsidP="0095124A">
            <w:pPr>
              <w:rPr>
                <w:rFonts w:ascii="Arial" w:hAnsi="Arial" w:cs="Arial"/>
                <w:b/>
                <w:lang w:val="en-GB"/>
              </w:rPr>
            </w:pPr>
          </w:p>
          <w:p w14:paraId="486BDB17" w14:textId="77777777" w:rsidR="00D91481" w:rsidRPr="006F073E" w:rsidRDefault="00D91481" w:rsidP="0095124A">
            <w:pPr>
              <w:rPr>
                <w:rFonts w:ascii="Arial" w:hAnsi="Arial" w:cs="Arial"/>
                <w:b/>
                <w:lang w:val="en-GB"/>
              </w:rPr>
            </w:pPr>
          </w:p>
          <w:p w14:paraId="6CC0EA41" w14:textId="77777777" w:rsidR="00D91481" w:rsidRPr="006F073E" w:rsidRDefault="00D91481" w:rsidP="0095124A">
            <w:pPr>
              <w:rPr>
                <w:rFonts w:ascii="Arial" w:hAnsi="Arial" w:cs="Arial"/>
                <w:b/>
                <w:lang w:val="en-GB"/>
              </w:rPr>
            </w:pPr>
          </w:p>
          <w:p w14:paraId="3FE7A4D7" w14:textId="77777777" w:rsidR="00D91481" w:rsidRPr="006F073E" w:rsidRDefault="00D91481" w:rsidP="0095124A">
            <w:pPr>
              <w:rPr>
                <w:rFonts w:ascii="Arial" w:hAnsi="Arial" w:cs="Arial"/>
                <w:b/>
                <w:lang w:val="en-GB"/>
              </w:rPr>
            </w:pPr>
          </w:p>
          <w:p w14:paraId="34ABB53B" w14:textId="77777777" w:rsidR="00D91481" w:rsidRPr="006F073E" w:rsidRDefault="00D91481" w:rsidP="0095124A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3A546C34" w14:textId="77777777" w:rsidR="00D91481" w:rsidRPr="006F073E" w:rsidRDefault="00D91481" w:rsidP="003942EC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3C7E393" w14:textId="77777777" w:rsidR="00D91481" w:rsidRPr="006F073E" w:rsidRDefault="00D91481" w:rsidP="003942EC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D91481" w:rsidRPr="006F073E" w14:paraId="6AADFC63" w14:textId="77777777" w:rsidTr="00D91481">
        <w:trPr>
          <w:cantSplit/>
        </w:trPr>
        <w:tc>
          <w:tcPr>
            <w:tcW w:w="4815" w:type="dxa"/>
            <w:gridSpan w:val="2"/>
            <w:tcBorders>
              <w:bottom w:val="single" w:sz="4" w:space="0" w:color="auto"/>
            </w:tcBorders>
            <w:vAlign w:val="center"/>
          </w:tcPr>
          <w:p w14:paraId="5FA6C68B" w14:textId="77777777" w:rsidR="00D91481" w:rsidRPr="006F073E" w:rsidRDefault="00D9148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Total applied for</w:t>
            </w:r>
          </w:p>
        </w:tc>
        <w:tc>
          <w:tcPr>
            <w:tcW w:w="4252" w:type="dxa"/>
            <w:tcBorders>
              <w:bottom w:val="single" w:sz="4" w:space="0" w:color="auto"/>
            </w:tcBorders>
            <w:vAlign w:val="center"/>
          </w:tcPr>
          <w:p w14:paraId="1C1B9EF6" w14:textId="77777777" w:rsidR="00D91481" w:rsidRPr="006F073E" w:rsidRDefault="00D9148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</w:tbl>
    <w:p w14:paraId="0A8B62EA" w14:textId="77777777" w:rsidR="003820E0" w:rsidRPr="005629F3" w:rsidRDefault="003820E0" w:rsidP="003820E0">
      <w:pPr>
        <w:rPr>
          <w:rFonts w:ascii="Arial" w:hAnsi="Arial" w:cs="Arial"/>
          <w:b/>
          <w:bCs/>
          <w:lang w:val="en-GB"/>
        </w:rPr>
      </w:pPr>
      <w:r w:rsidRPr="006F073E">
        <w:rPr>
          <w:rFonts w:ascii="Arial" w:hAnsi="Arial" w:cs="Arial"/>
          <w:i/>
          <w:lang w:val="en-GB"/>
        </w:rPr>
        <w:t>*</w:t>
      </w:r>
      <w:r>
        <w:rPr>
          <w:rFonts w:ascii="Arial" w:hAnsi="Arial" w:cs="Arial"/>
          <w:i/>
          <w:lang w:val="en-GB"/>
        </w:rPr>
        <w:t>person</w:t>
      </w:r>
      <w:r w:rsidRPr="006F073E">
        <w:rPr>
          <w:rFonts w:ascii="Arial" w:hAnsi="Arial" w:cs="Arial"/>
          <w:i/>
          <w:lang w:val="en-GB"/>
        </w:rPr>
        <w:t>-months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1418"/>
        <w:gridCol w:w="4252"/>
      </w:tblGrid>
      <w:tr w:rsidR="00D91481" w:rsidRPr="006F073E" w14:paraId="5C82FCD2" w14:textId="77777777" w:rsidTr="00D91481">
        <w:trPr>
          <w:cantSplit/>
        </w:trPr>
        <w:tc>
          <w:tcPr>
            <w:tcW w:w="9067" w:type="dxa"/>
            <w:gridSpan w:val="3"/>
            <w:tcBorders>
              <w:top w:val="single" w:sz="4" w:space="0" w:color="auto"/>
            </w:tcBorders>
          </w:tcPr>
          <w:p w14:paraId="4B2B7060" w14:textId="77777777" w:rsidR="00D91481" w:rsidRPr="006F073E" w:rsidRDefault="00D91481" w:rsidP="001513B1">
            <w:pPr>
              <w:rPr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 xml:space="preserve">Salaries – other </w:t>
            </w:r>
            <w:r w:rsidR="008D2558">
              <w:rPr>
                <w:rFonts w:ascii="Arial" w:hAnsi="Arial" w:cs="Arial"/>
                <w:b/>
                <w:bCs/>
                <w:lang w:val="en-GB"/>
              </w:rPr>
              <w:t xml:space="preserve">(own) </w:t>
            </w:r>
            <w:r w:rsidRPr="006F073E">
              <w:rPr>
                <w:rFonts w:ascii="Arial" w:hAnsi="Arial" w:cs="Arial"/>
                <w:b/>
                <w:bCs/>
                <w:lang w:val="en-GB"/>
              </w:rPr>
              <w:t>financing</w:t>
            </w:r>
          </w:p>
        </w:tc>
      </w:tr>
      <w:tr w:rsidR="00D91481" w:rsidRPr="006F073E" w14:paraId="7FEA1181" w14:textId="77777777" w:rsidTr="00D91481">
        <w:trPr>
          <w:cantSplit/>
        </w:trPr>
        <w:tc>
          <w:tcPr>
            <w:tcW w:w="3397" w:type="dxa"/>
            <w:vAlign w:val="center"/>
          </w:tcPr>
          <w:p w14:paraId="2829FE59" w14:textId="77777777" w:rsidR="00D91481" w:rsidRPr="006F073E" w:rsidRDefault="00D91481" w:rsidP="001513B1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Name</w:t>
            </w:r>
          </w:p>
        </w:tc>
        <w:tc>
          <w:tcPr>
            <w:tcW w:w="1418" w:type="dxa"/>
            <w:vAlign w:val="center"/>
          </w:tcPr>
          <w:p w14:paraId="6E0F720C" w14:textId="44865ADC" w:rsidR="00D91481" w:rsidRPr="006F073E" w:rsidRDefault="003820E0" w:rsidP="001513B1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p-</w:t>
            </w:r>
            <w:r w:rsidR="00D91481" w:rsidRPr="006F073E">
              <w:rPr>
                <w:rFonts w:ascii="Arial" w:hAnsi="Arial" w:cs="Arial"/>
                <w:b/>
                <w:bCs/>
                <w:lang w:val="en-GB"/>
              </w:rPr>
              <w:t>m</w:t>
            </w:r>
            <w:r w:rsidR="00D91481">
              <w:rPr>
                <w:rFonts w:ascii="Arial" w:hAnsi="Arial" w:cs="Arial"/>
                <w:b/>
                <w:bCs/>
                <w:lang w:val="en-GB"/>
              </w:rPr>
              <w:t>*</w:t>
            </w:r>
          </w:p>
        </w:tc>
        <w:tc>
          <w:tcPr>
            <w:tcW w:w="4252" w:type="dxa"/>
            <w:vAlign w:val="center"/>
          </w:tcPr>
          <w:p w14:paraId="61972EC4" w14:textId="77777777" w:rsidR="00D91481" w:rsidRPr="006F073E" w:rsidRDefault="00D91481" w:rsidP="001513B1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Salaries</w:t>
            </w:r>
          </w:p>
        </w:tc>
      </w:tr>
      <w:tr w:rsidR="00D91481" w:rsidRPr="006F073E" w14:paraId="6EC7AD85" w14:textId="77777777" w:rsidTr="00D91481">
        <w:trPr>
          <w:cantSplit/>
        </w:trPr>
        <w:tc>
          <w:tcPr>
            <w:tcW w:w="3397" w:type="dxa"/>
            <w:tcBorders>
              <w:bottom w:val="single" w:sz="4" w:space="0" w:color="auto"/>
            </w:tcBorders>
          </w:tcPr>
          <w:p w14:paraId="51AE8F2D" w14:textId="77777777" w:rsidR="00D91481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  <w:p w14:paraId="30B7A15E" w14:textId="77777777" w:rsidR="00D91481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  <w:p w14:paraId="0FB65BD5" w14:textId="77777777" w:rsidR="00D91481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  <w:p w14:paraId="61EDB532" w14:textId="77777777" w:rsidR="00D91481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  <w:p w14:paraId="774D2F8E" w14:textId="77777777" w:rsidR="00D91481" w:rsidRPr="006F073E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726461B" w14:textId="77777777" w:rsidR="00D91481" w:rsidRPr="006F073E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425C6CD3" w14:textId="77777777" w:rsidR="00D91481" w:rsidRPr="006F073E" w:rsidRDefault="00D91481" w:rsidP="001513B1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D91481" w:rsidRPr="006F073E" w14:paraId="7E39EF25" w14:textId="77777777" w:rsidTr="00D91481">
        <w:trPr>
          <w:cantSplit/>
        </w:trPr>
        <w:tc>
          <w:tcPr>
            <w:tcW w:w="4815" w:type="dxa"/>
            <w:gridSpan w:val="2"/>
            <w:tcBorders>
              <w:bottom w:val="single" w:sz="4" w:space="0" w:color="auto"/>
            </w:tcBorders>
            <w:vAlign w:val="center"/>
          </w:tcPr>
          <w:p w14:paraId="7D58C378" w14:textId="77777777" w:rsidR="00D91481" w:rsidRPr="006F073E" w:rsidRDefault="00D91481" w:rsidP="001513B1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Total-other financing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14FD20C" w14:textId="77777777" w:rsidR="00D91481" w:rsidRPr="006F073E" w:rsidRDefault="00D91481" w:rsidP="001513B1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</w:tbl>
    <w:p w14:paraId="205E4F46" w14:textId="77777777" w:rsidR="003820E0" w:rsidRPr="005629F3" w:rsidRDefault="003820E0" w:rsidP="003820E0">
      <w:pPr>
        <w:rPr>
          <w:rFonts w:ascii="Arial" w:hAnsi="Arial" w:cs="Arial"/>
          <w:b/>
          <w:bCs/>
          <w:lang w:val="en-GB"/>
        </w:rPr>
      </w:pPr>
      <w:r w:rsidRPr="006F073E">
        <w:rPr>
          <w:rFonts w:ascii="Arial" w:hAnsi="Arial" w:cs="Arial"/>
          <w:i/>
          <w:lang w:val="en-GB"/>
        </w:rPr>
        <w:t>*</w:t>
      </w:r>
      <w:r>
        <w:rPr>
          <w:rFonts w:ascii="Arial" w:hAnsi="Arial" w:cs="Arial"/>
          <w:i/>
          <w:lang w:val="en-GB"/>
        </w:rPr>
        <w:t>person</w:t>
      </w:r>
      <w:r w:rsidRPr="006F073E">
        <w:rPr>
          <w:rFonts w:ascii="Arial" w:hAnsi="Arial" w:cs="Arial"/>
          <w:i/>
          <w:lang w:val="en-GB"/>
        </w:rPr>
        <w:t>-months</w:t>
      </w:r>
    </w:p>
    <w:p w14:paraId="085A262C" w14:textId="77777777" w:rsidR="00D91481" w:rsidRDefault="00D91481" w:rsidP="007C69C3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5771F89" w14:textId="77777777" w:rsidR="00CD3F1B" w:rsidRPr="006F073E" w:rsidRDefault="006F073E" w:rsidP="007C69C3">
      <w:pPr>
        <w:rPr>
          <w:rFonts w:ascii="Arial" w:hAnsi="Arial" w:cs="Arial"/>
          <w:b/>
          <w:bCs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t xml:space="preserve">Breakdown of </w:t>
      </w:r>
      <w:r w:rsidR="00CD3F1B" w:rsidRPr="006F073E">
        <w:rPr>
          <w:rFonts w:ascii="Arial" w:hAnsi="Arial" w:cs="Arial"/>
          <w:b/>
          <w:bCs/>
          <w:sz w:val="24"/>
          <w:szCs w:val="24"/>
          <w:lang w:val="en-GB"/>
        </w:rPr>
        <w:t xml:space="preserve">"Other financing" from table </w:t>
      </w:r>
      <w:r w:rsidR="00B80838">
        <w:rPr>
          <w:rFonts w:ascii="Arial" w:hAnsi="Arial" w:cs="Arial"/>
          <w:b/>
          <w:bCs/>
          <w:sz w:val="24"/>
          <w:szCs w:val="24"/>
          <w:lang w:val="en-GB"/>
        </w:rPr>
        <w:t>3</w:t>
      </w:r>
      <w:r w:rsidR="007F4DD8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7F4DD8" w:rsidRPr="00927BB7">
        <w:rPr>
          <w:rFonts w:ascii="Arial" w:hAnsi="Arial" w:cs="Arial"/>
          <w:b/>
          <w:bCs/>
          <w:sz w:val="24"/>
          <w:szCs w:val="24"/>
          <w:lang w:val="en-GB"/>
        </w:rPr>
        <w:t>(other than salaries)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1843"/>
        <w:gridCol w:w="3827"/>
      </w:tblGrid>
      <w:tr w:rsidR="006F0076" w:rsidRPr="006F073E" w14:paraId="1472B6ED" w14:textId="77777777" w:rsidTr="00713671">
        <w:trPr>
          <w:cantSplit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46016B10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Other financing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F7529AB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0CCC4B55" w14:textId="77777777" w:rsidR="006F0076" w:rsidRPr="006F073E" w:rsidRDefault="006F0076" w:rsidP="003942EC">
            <w:pPr>
              <w:rPr>
                <w:lang w:val="en-GB"/>
              </w:rPr>
            </w:pPr>
          </w:p>
        </w:tc>
      </w:tr>
      <w:tr w:rsidR="006F0076" w:rsidRPr="006F073E" w14:paraId="34D80D43" w14:textId="77777777" w:rsidTr="00713671">
        <w:trPr>
          <w:cantSplit/>
        </w:trPr>
        <w:tc>
          <w:tcPr>
            <w:tcW w:w="3397" w:type="dxa"/>
            <w:vAlign w:val="center"/>
          </w:tcPr>
          <w:p w14:paraId="0FE05AAC" w14:textId="77777777" w:rsidR="006F0076" w:rsidRPr="006F073E" w:rsidRDefault="0071367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076">
              <w:rPr>
                <w:rFonts w:ascii="Arial" w:hAnsi="Arial" w:cs="Arial"/>
                <w:b/>
                <w:bCs/>
                <w:lang w:val="en-GB"/>
              </w:rPr>
              <w:t>It</w:t>
            </w:r>
            <w:r w:rsidRPr="006F073E">
              <w:rPr>
                <w:rFonts w:ascii="Arial" w:hAnsi="Arial" w:cs="Arial"/>
                <w:b/>
                <w:bCs/>
                <w:lang w:val="en-GB"/>
              </w:rPr>
              <w:t>em</w:t>
            </w:r>
          </w:p>
        </w:tc>
        <w:tc>
          <w:tcPr>
            <w:tcW w:w="1843" w:type="dxa"/>
            <w:vAlign w:val="center"/>
          </w:tcPr>
          <w:p w14:paraId="2D033148" w14:textId="77777777" w:rsidR="006F0076" w:rsidRPr="006F073E" w:rsidRDefault="0071367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Amount</w:t>
            </w:r>
          </w:p>
        </w:tc>
        <w:tc>
          <w:tcPr>
            <w:tcW w:w="3827" w:type="dxa"/>
            <w:vAlign w:val="center"/>
          </w:tcPr>
          <w:p w14:paraId="6E8664DB" w14:textId="77777777" w:rsidR="006F0076" w:rsidRPr="006F073E" w:rsidRDefault="0071367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Fund/institution/company</w:t>
            </w:r>
          </w:p>
        </w:tc>
      </w:tr>
      <w:tr w:rsidR="006F0076" w:rsidRPr="006F073E" w14:paraId="28F8842C" w14:textId="77777777" w:rsidTr="00713671">
        <w:trPr>
          <w:cantSplit/>
        </w:trPr>
        <w:tc>
          <w:tcPr>
            <w:tcW w:w="3397" w:type="dxa"/>
          </w:tcPr>
          <w:p w14:paraId="5F8185CD" w14:textId="77777777" w:rsidR="00C10114" w:rsidRDefault="00C10114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  <w:p w14:paraId="06F6E7BC" w14:textId="77777777" w:rsidR="00C10114" w:rsidRPr="006F073E" w:rsidRDefault="00C10114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  <w:p w14:paraId="4924DE1B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  <w:p w14:paraId="26697E3D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  <w:p w14:paraId="381CA820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43" w:type="dxa"/>
          </w:tcPr>
          <w:p w14:paraId="3E6AB5C8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3827" w:type="dxa"/>
          </w:tcPr>
          <w:p w14:paraId="1ECC918D" w14:textId="77777777" w:rsidR="006F0076" w:rsidRPr="006F073E" w:rsidRDefault="006F0076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713671" w:rsidRPr="006F073E" w14:paraId="4200FA16" w14:textId="77777777" w:rsidTr="00713671">
        <w:trPr>
          <w:cantSplit/>
        </w:trPr>
        <w:tc>
          <w:tcPr>
            <w:tcW w:w="3397" w:type="dxa"/>
          </w:tcPr>
          <w:p w14:paraId="60F35D6E" w14:textId="77777777" w:rsidR="00713671" w:rsidRDefault="00713671" w:rsidP="00713671">
            <w:pPr>
              <w:jc w:val="right"/>
              <w:rPr>
                <w:rFonts w:ascii="Arial" w:hAnsi="Arial" w:cs="Arial"/>
                <w:b/>
                <w:bCs/>
                <w:lang w:val="en-GB"/>
              </w:rPr>
            </w:pPr>
            <w:r w:rsidRPr="006F073E">
              <w:rPr>
                <w:rFonts w:ascii="Arial" w:hAnsi="Arial" w:cs="Arial"/>
                <w:b/>
                <w:bCs/>
                <w:lang w:val="en-GB"/>
              </w:rPr>
              <w:t>Total</w:t>
            </w:r>
          </w:p>
        </w:tc>
        <w:tc>
          <w:tcPr>
            <w:tcW w:w="1843" w:type="dxa"/>
          </w:tcPr>
          <w:p w14:paraId="73542FCE" w14:textId="77777777" w:rsidR="00713671" w:rsidRPr="006F073E" w:rsidRDefault="0071367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3827" w:type="dxa"/>
          </w:tcPr>
          <w:p w14:paraId="7FBAF2C9" w14:textId="77777777" w:rsidR="00713671" w:rsidRPr="006F073E" w:rsidRDefault="00713671" w:rsidP="003942EC">
            <w:pPr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</w:tbl>
    <w:p w14:paraId="3A86FB94" w14:textId="77777777" w:rsidR="00CD3F1B" w:rsidRPr="006F073E" w:rsidRDefault="00CD3F1B" w:rsidP="007C69C3">
      <w:pPr>
        <w:rPr>
          <w:lang w:val="en-GB"/>
        </w:rPr>
      </w:pPr>
    </w:p>
    <w:sectPr w:rsidR="00CD3F1B" w:rsidRPr="006F073E" w:rsidSect="00FF5997">
      <w:headerReference w:type="default" r:id="rId8"/>
      <w:footerReference w:type="default" r:id="rId9"/>
      <w:pgSz w:w="11907" w:h="16839" w:code="9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EE284" w14:textId="77777777" w:rsidR="00D25843" w:rsidRDefault="00D25843" w:rsidP="000411BF">
      <w:pPr>
        <w:spacing w:after="0" w:line="240" w:lineRule="auto"/>
      </w:pPr>
      <w:r>
        <w:separator/>
      </w:r>
    </w:p>
  </w:endnote>
  <w:endnote w:type="continuationSeparator" w:id="0">
    <w:p w14:paraId="7E0D0308" w14:textId="77777777" w:rsidR="00D25843" w:rsidRDefault="00D25843" w:rsidP="00041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666852"/>
      <w:docPartObj>
        <w:docPartGallery w:val="Page Numbers (Bottom of Page)"/>
        <w:docPartUnique/>
      </w:docPartObj>
    </w:sdtPr>
    <w:sdtEndPr>
      <w:rPr>
        <w:rFonts w:ascii="Arial" w:hAnsi="Arial" w:cs="Arial"/>
        <w:i/>
        <w:sz w:val="20"/>
        <w:szCs w:val="20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i/>
            <w:sz w:val="20"/>
            <w:szCs w:val="20"/>
          </w:rPr>
        </w:sdtEndPr>
        <w:sdtContent>
          <w:p w14:paraId="4B8AEFE4" w14:textId="77777777" w:rsidR="0051693E" w:rsidRPr="0051693E" w:rsidRDefault="0051693E">
            <w:pPr>
              <w:pStyle w:val="Footer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51693E">
              <w:rPr>
                <w:rFonts w:ascii="Arial" w:hAnsi="Arial" w:cs="Arial"/>
                <w:i/>
                <w:sz w:val="20"/>
                <w:szCs w:val="20"/>
              </w:rPr>
              <w:t xml:space="preserve">Page </w: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begin"/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instrText xml:space="preserve"> PAGE </w:instrTex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separate"/>
            </w:r>
            <w:r w:rsidR="00606E94">
              <w:rPr>
                <w:rFonts w:ascii="Arial" w:hAnsi="Arial" w:cs="Arial"/>
                <w:bCs/>
                <w:i/>
                <w:noProof/>
                <w:sz w:val="20"/>
                <w:szCs w:val="20"/>
              </w:rPr>
              <w:t>3</w: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end"/>
            </w:r>
            <w:r w:rsidRPr="0051693E">
              <w:rPr>
                <w:rFonts w:ascii="Arial" w:hAnsi="Arial" w:cs="Arial"/>
                <w:i/>
                <w:sz w:val="20"/>
                <w:szCs w:val="20"/>
              </w:rPr>
              <w:t xml:space="preserve"> of </w: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begin"/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instrText xml:space="preserve"> NUMPAGES  </w:instrTex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separate"/>
            </w:r>
            <w:r w:rsidR="00606E94">
              <w:rPr>
                <w:rFonts w:ascii="Arial" w:hAnsi="Arial" w:cs="Arial"/>
                <w:bCs/>
                <w:i/>
                <w:noProof/>
                <w:sz w:val="20"/>
                <w:szCs w:val="20"/>
              </w:rPr>
              <w:t>4</w:t>
            </w:r>
            <w:r w:rsidRPr="00A77E87">
              <w:rPr>
                <w:rFonts w:ascii="Arial" w:hAnsi="Arial" w:cs="Arial"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14:paraId="2C21D0B3" w14:textId="77777777" w:rsidR="0051693E" w:rsidRDefault="0051693E">
    <w:pPr>
      <w:pStyle w:val="Footer"/>
    </w:pPr>
    <w:r w:rsidRPr="00512AEC">
      <w:rPr>
        <w:rFonts w:ascii="Arial" w:hAnsi="Arial" w:cs="Arial"/>
        <w:i/>
        <w:iCs/>
        <w:sz w:val="20"/>
        <w:szCs w:val="20"/>
      </w:rPr>
      <w:t xml:space="preserve">IRF </w:t>
    </w:r>
    <w:r>
      <w:rPr>
        <w:rFonts w:ascii="Arial" w:hAnsi="Arial" w:cs="Arial"/>
        <w:i/>
        <w:iCs/>
        <w:sz w:val="20"/>
        <w:szCs w:val="20"/>
      </w:rPr>
      <w:t>annual</w:t>
    </w:r>
    <w:r w:rsidRPr="00512AEC">
      <w:rPr>
        <w:rFonts w:ascii="Arial" w:hAnsi="Arial" w:cs="Arial"/>
        <w:i/>
        <w:iCs/>
        <w:sz w:val="20"/>
        <w:szCs w:val="20"/>
      </w:rPr>
      <w:t xml:space="preserve">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E3195" w14:textId="77777777" w:rsidR="00D25843" w:rsidRDefault="00D25843" w:rsidP="000411BF">
      <w:pPr>
        <w:spacing w:after="0" w:line="240" w:lineRule="auto"/>
      </w:pPr>
      <w:r>
        <w:separator/>
      </w:r>
    </w:p>
  </w:footnote>
  <w:footnote w:type="continuationSeparator" w:id="0">
    <w:p w14:paraId="51E524E6" w14:textId="77777777" w:rsidR="00D25843" w:rsidRDefault="00D25843" w:rsidP="00041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0BF86" w14:textId="77777777" w:rsidR="000411BF" w:rsidRDefault="000411BF">
    <w:pPr>
      <w:pStyle w:val="Header"/>
    </w:pPr>
    <w:r w:rsidRPr="00F96388">
      <w:rPr>
        <w:i/>
        <w:iCs/>
        <w:noProof/>
        <w:sz w:val="20"/>
        <w:szCs w:val="20"/>
        <w:lang w:eastAsia="is-IS"/>
      </w:rPr>
      <w:drawing>
        <wp:inline distT="0" distB="0" distL="0" distR="0" wp14:anchorId="368BE715" wp14:editId="302CF0FD">
          <wp:extent cx="1371600" cy="539752"/>
          <wp:effectExtent l="0" t="0" r="0" b="0"/>
          <wp:docPr id="1" name="Picture 2" descr="rsj_logo_pd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1600" cy="53975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is-IS"/>
      </w:rPr>
      <w:drawing>
        <wp:inline distT="0" distB="0" distL="0" distR="0" wp14:anchorId="4725E404" wp14:editId="13A93995">
          <wp:extent cx="847725" cy="688975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I2MbawsLA0MTNS0lEKTi0uzszPAykwrAUAza+ieiwAAAA="/>
  </w:docVars>
  <w:rsids>
    <w:rsidRoot w:val="00FF5997"/>
    <w:rsid w:val="000104BC"/>
    <w:rsid w:val="000411BF"/>
    <w:rsid w:val="00053AA3"/>
    <w:rsid w:val="00061698"/>
    <w:rsid w:val="000E08C4"/>
    <w:rsid w:val="000F094C"/>
    <w:rsid w:val="00120F4B"/>
    <w:rsid w:val="001274AC"/>
    <w:rsid w:val="00154100"/>
    <w:rsid w:val="00185268"/>
    <w:rsid w:val="001B01BF"/>
    <w:rsid w:val="001D6CCF"/>
    <w:rsid w:val="001E78F0"/>
    <w:rsid w:val="002D563F"/>
    <w:rsid w:val="00310180"/>
    <w:rsid w:val="00317AB8"/>
    <w:rsid w:val="00344541"/>
    <w:rsid w:val="003703CF"/>
    <w:rsid w:val="003820E0"/>
    <w:rsid w:val="003942EC"/>
    <w:rsid w:val="003A3DD6"/>
    <w:rsid w:val="003C7343"/>
    <w:rsid w:val="00430C35"/>
    <w:rsid w:val="00435637"/>
    <w:rsid w:val="004C730C"/>
    <w:rsid w:val="004F253B"/>
    <w:rsid w:val="0051693E"/>
    <w:rsid w:val="005629F3"/>
    <w:rsid w:val="005838ED"/>
    <w:rsid w:val="00593A48"/>
    <w:rsid w:val="00597E6C"/>
    <w:rsid w:val="005C7428"/>
    <w:rsid w:val="00606E94"/>
    <w:rsid w:val="00656FB5"/>
    <w:rsid w:val="00660BBB"/>
    <w:rsid w:val="0067244F"/>
    <w:rsid w:val="006737AA"/>
    <w:rsid w:val="006D06CD"/>
    <w:rsid w:val="006D2E85"/>
    <w:rsid w:val="006E5DBB"/>
    <w:rsid w:val="006E7762"/>
    <w:rsid w:val="006F0076"/>
    <w:rsid w:val="006F073E"/>
    <w:rsid w:val="006F2576"/>
    <w:rsid w:val="00710713"/>
    <w:rsid w:val="00713671"/>
    <w:rsid w:val="00713E2B"/>
    <w:rsid w:val="00720407"/>
    <w:rsid w:val="00720AC4"/>
    <w:rsid w:val="00723846"/>
    <w:rsid w:val="00756C61"/>
    <w:rsid w:val="007866CB"/>
    <w:rsid w:val="007C69C3"/>
    <w:rsid w:val="007F4DD8"/>
    <w:rsid w:val="0080541E"/>
    <w:rsid w:val="008170C3"/>
    <w:rsid w:val="00832EE5"/>
    <w:rsid w:val="00877A10"/>
    <w:rsid w:val="008D2558"/>
    <w:rsid w:val="00927BB7"/>
    <w:rsid w:val="00942632"/>
    <w:rsid w:val="0095124A"/>
    <w:rsid w:val="00972B20"/>
    <w:rsid w:val="009A05EB"/>
    <w:rsid w:val="009B28D4"/>
    <w:rsid w:val="009B435A"/>
    <w:rsid w:val="009D2C98"/>
    <w:rsid w:val="009D2CE4"/>
    <w:rsid w:val="009E22D1"/>
    <w:rsid w:val="00A20C91"/>
    <w:rsid w:val="00A20D2C"/>
    <w:rsid w:val="00A577B6"/>
    <w:rsid w:val="00A76BBB"/>
    <w:rsid w:val="00A77E87"/>
    <w:rsid w:val="00AF4806"/>
    <w:rsid w:val="00B07605"/>
    <w:rsid w:val="00B33E2F"/>
    <w:rsid w:val="00B64E1E"/>
    <w:rsid w:val="00B80838"/>
    <w:rsid w:val="00B86A8E"/>
    <w:rsid w:val="00BA10AF"/>
    <w:rsid w:val="00C10114"/>
    <w:rsid w:val="00C10E6A"/>
    <w:rsid w:val="00C16F8A"/>
    <w:rsid w:val="00C35E81"/>
    <w:rsid w:val="00C366B0"/>
    <w:rsid w:val="00C76CDB"/>
    <w:rsid w:val="00C93DD3"/>
    <w:rsid w:val="00CD3F1B"/>
    <w:rsid w:val="00D0236C"/>
    <w:rsid w:val="00D25843"/>
    <w:rsid w:val="00D3245D"/>
    <w:rsid w:val="00D32E90"/>
    <w:rsid w:val="00D422F9"/>
    <w:rsid w:val="00D6555B"/>
    <w:rsid w:val="00D73F9D"/>
    <w:rsid w:val="00D91481"/>
    <w:rsid w:val="00DA4D74"/>
    <w:rsid w:val="00DB4006"/>
    <w:rsid w:val="00DC34D8"/>
    <w:rsid w:val="00DD0A88"/>
    <w:rsid w:val="00DD24F3"/>
    <w:rsid w:val="00DE2DA2"/>
    <w:rsid w:val="00DF0839"/>
    <w:rsid w:val="00E021D5"/>
    <w:rsid w:val="00E1041A"/>
    <w:rsid w:val="00E11EF6"/>
    <w:rsid w:val="00E4673B"/>
    <w:rsid w:val="00E5340F"/>
    <w:rsid w:val="00EF2723"/>
    <w:rsid w:val="00F327E1"/>
    <w:rsid w:val="00F73B0A"/>
    <w:rsid w:val="00F830CC"/>
    <w:rsid w:val="00FA5CBC"/>
    <w:rsid w:val="00FC6215"/>
    <w:rsid w:val="00FD1671"/>
    <w:rsid w:val="00FF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12FF33C6"/>
  <w15:chartTrackingRefBased/>
  <w15:docId w15:val="{E5CAAC04-FF96-4236-BD1E-75F9B135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1BF"/>
    <w:rPr>
      <w:lang w:val="is-I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1BF"/>
  </w:style>
  <w:style w:type="paragraph" w:styleId="Footer">
    <w:name w:val="footer"/>
    <w:basedOn w:val="Normal"/>
    <w:link w:val="Foot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1BF"/>
  </w:style>
  <w:style w:type="table" w:styleId="TableGrid">
    <w:name w:val="Table Grid"/>
    <w:basedOn w:val="TableNormal"/>
    <w:uiPriority w:val="99"/>
    <w:rsid w:val="009D2CE4"/>
    <w:pPr>
      <w:spacing w:after="0" w:line="240" w:lineRule="auto"/>
    </w:pPr>
    <w:rPr>
      <w:lang w:val="is-I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2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4F3"/>
    <w:rPr>
      <w:rFonts w:ascii="Segoe UI" w:hAnsi="Segoe UI" w:cs="Segoe UI"/>
      <w:sz w:val="18"/>
      <w:szCs w:val="18"/>
      <w:lang w:val="is-I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nnsoknasjodur@rannis.i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CE4BE-3105-4D60-B91D-7C9608563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unn Sigríður Jakobsdóttir</dc:creator>
  <cp:keywords/>
  <dc:description/>
  <cp:lastModifiedBy>Ægir Þór Þórsson - RR</cp:lastModifiedBy>
  <cp:revision>7</cp:revision>
  <dcterms:created xsi:type="dcterms:W3CDTF">2020-09-23T16:40:00Z</dcterms:created>
  <dcterms:modified xsi:type="dcterms:W3CDTF">2021-01-20T13:20:00Z</dcterms:modified>
</cp:coreProperties>
</file>